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CC9C8" w14:textId="77777777" w:rsidR="00CC4B52" w:rsidRPr="00CC4B52" w:rsidRDefault="00CC4B52" w:rsidP="00CC4B52">
      <w:pPr>
        <w:jc w:val="center"/>
        <w:rPr>
          <w:rFonts w:ascii="Times New Roman" w:hAnsi="Times New Roman"/>
          <w:b/>
          <w:sz w:val="21"/>
          <w:szCs w:val="21"/>
          <w:lang w:val="tr-TR"/>
        </w:rPr>
      </w:pPr>
      <w:r w:rsidRPr="00CC4B52">
        <w:rPr>
          <w:rFonts w:ascii="Times New Roman" w:hAnsi="Times New Roman"/>
          <w:b/>
          <w:sz w:val="22"/>
          <w:szCs w:val="22"/>
        </w:rPr>
        <w:t>MEKRA LANG OTOMOTİV YAN SANAYİ ANONİM ŞİRKETİ</w:t>
      </w:r>
    </w:p>
    <w:p w14:paraId="7B114289" w14:textId="2DF05BA3" w:rsidR="00767D8B" w:rsidRPr="00724575" w:rsidRDefault="00767D8B" w:rsidP="005F54DF">
      <w:pPr>
        <w:autoSpaceDE w:val="0"/>
        <w:autoSpaceDN w:val="0"/>
        <w:adjustRightInd w:val="0"/>
        <w:jc w:val="center"/>
        <w:rPr>
          <w:rFonts w:ascii="Times New Roman" w:hAnsi="Times New Roman"/>
          <w:b/>
          <w:sz w:val="22"/>
          <w:szCs w:val="22"/>
        </w:rPr>
      </w:pPr>
      <w:r w:rsidRPr="00724575">
        <w:rPr>
          <w:rFonts w:ascii="Times New Roman" w:hAnsi="Times New Roman"/>
          <w:b/>
          <w:sz w:val="22"/>
          <w:szCs w:val="22"/>
        </w:rPr>
        <w:t>KİŞİSEL VERİLERİN</w:t>
      </w:r>
      <w:r w:rsidR="00A60EB0" w:rsidRPr="00724575">
        <w:rPr>
          <w:rFonts w:ascii="Times New Roman" w:hAnsi="Times New Roman"/>
          <w:b/>
          <w:sz w:val="22"/>
          <w:szCs w:val="22"/>
        </w:rPr>
        <w:t>İN</w:t>
      </w:r>
      <w:r w:rsidRPr="00724575">
        <w:rPr>
          <w:rFonts w:ascii="Times New Roman" w:hAnsi="Times New Roman"/>
          <w:b/>
          <w:sz w:val="22"/>
          <w:szCs w:val="22"/>
        </w:rPr>
        <w:t xml:space="preserve"> İŞLENMESİ</w:t>
      </w:r>
      <w:r w:rsidR="002403E1" w:rsidRPr="00724575">
        <w:rPr>
          <w:rFonts w:ascii="Times New Roman" w:hAnsi="Times New Roman"/>
          <w:b/>
          <w:sz w:val="22"/>
          <w:szCs w:val="22"/>
        </w:rPr>
        <w:t>NE İLİŞKİN</w:t>
      </w:r>
    </w:p>
    <w:p w14:paraId="603279BA" w14:textId="556F34E6" w:rsidR="00767D8B" w:rsidRPr="00724575" w:rsidRDefault="00273458" w:rsidP="005F54DF">
      <w:pPr>
        <w:autoSpaceDE w:val="0"/>
        <w:autoSpaceDN w:val="0"/>
        <w:adjustRightInd w:val="0"/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GENEL </w:t>
      </w:r>
      <w:r w:rsidR="00767D8B" w:rsidRPr="00724575">
        <w:rPr>
          <w:rFonts w:ascii="Times New Roman" w:hAnsi="Times New Roman"/>
          <w:b/>
          <w:sz w:val="22"/>
          <w:szCs w:val="22"/>
        </w:rPr>
        <w:t>AYDINLATMA METNİ</w:t>
      </w:r>
    </w:p>
    <w:p w14:paraId="1D06C54C" w14:textId="5CAAF4C1" w:rsidR="000212DD" w:rsidRPr="00724575" w:rsidRDefault="000212DD" w:rsidP="005F54DF">
      <w:pPr>
        <w:autoSpaceDE w:val="0"/>
        <w:autoSpaceDN w:val="0"/>
        <w:adjustRightInd w:val="0"/>
        <w:rPr>
          <w:rFonts w:ascii="Times New Roman" w:hAnsi="Times New Roman"/>
          <w:b/>
          <w:sz w:val="22"/>
          <w:szCs w:val="22"/>
        </w:rPr>
      </w:pPr>
    </w:p>
    <w:p w14:paraId="5106B2A0" w14:textId="56356523" w:rsidR="000D5510" w:rsidRPr="00724575" w:rsidRDefault="00C2320F" w:rsidP="00C2320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r w:rsidRPr="00724575">
        <w:rPr>
          <w:rFonts w:ascii="Times New Roman" w:hAnsi="Times New Roman"/>
          <w:sz w:val="22"/>
          <w:szCs w:val="22"/>
          <w:lang w:val="tr-TR"/>
        </w:rPr>
        <w:t xml:space="preserve">6698 sayılı Kişisel Verilerin Korunması Kanunu (“KVKK” veya “Kanun”) uyarınca ‘veri sorumlusu’ sıfatını haiz </w:t>
      </w:r>
      <w:proofErr w:type="spellStart"/>
      <w:r w:rsidR="00E04723" w:rsidRPr="00E04723"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 w:rsidR="00E04723" w:rsidRPr="00E04723"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 w:rsidR="00E04723" w:rsidRPr="00E04723">
        <w:rPr>
          <w:rFonts w:ascii="Times New Roman" w:hAnsi="Times New Roman"/>
          <w:sz w:val="22"/>
          <w:szCs w:val="22"/>
          <w:lang w:val="tr-TR"/>
        </w:rPr>
        <w:t>Lang</w:t>
      </w:r>
      <w:proofErr w:type="spellEnd"/>
      <w:r w:rsidR="00E04723" w:rsidRPr="00E04723">
        <w:rPr>
          <w:rFonts w:ascii="Times New Roman" w:hAnsi="Times New Roman"/>
          <w:sz w:val="22"/>
          <w:szCs w:val="22"/>
          <w:lang w:val="tr-TR"/>
        </w:rPr>
        <w:t xml:space="preserve"> Otomotiv Yan Sanayi Anonim Şirketi </w:t>
      </w:r>
      <w:r w:rsidRPr="00724575">
        <w:rPr>
          <w:rFonts w:ascii="Times New Roman" w:hAnsi="Times New Roman"/>
          <w:sz w:val="22"/>
          <w:szCs w:val="22"/>
          <w:lang w:val="tr-TR"/>
        </w:rPr>
        <w:t>(‘</w:t>
      </w:r>
      <w:proofErr w:type="spellStart"/>
      <w:r w:rsidR="00E04723"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 w:rsidR="00E04723"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 w:rsidR="00E04723">
        <w:rPr>
          <w:rFonts w:ascii="Times New Roman" w:hAnsi="Times New Roman"/>
          <w:sz w:val="22"/>
          <w:szCs w:val="22"/>
          <w:lang w:val="tr-TR"/>
        </w:rPr>
        <w:t>Lang</w:t>
      </w:r>
      <w:proofErr w:type="spellEnd"/>
      <w:r w:rsidR="00E04723">
        <w:rPr>
          <w:rFonts w:ascii="Times New Roman" w:hAnsi="Times New Roman"/>
          <w:sz w:val="22"/>
          <w:szCs w:val="22"/>
          <w:lang w:val="tr-TR"/>
        </w:rPr>
        <w:t>’</w:t>
      </w:r>
      <w:r w:rsidRPr="00724575">
        <w:rPr>
          <w:rFonts w:ascii="Times New Roman" w:hAnsi="Times New Roman"/>
          <w:sz w:val="22"/>
          <w:szCs w:val="22"/>
          <w:lang w:val="tr-TR"/>
        </w:rPr>
        <w:t xml:space="preserve">) olarak, kişisel verilerinizi, aşağıda ayrıntıları ile açıklanan şartlarda toplamakta, işlemekte ve aktarmaktayız. </w:t>
      </w:r>
    </w:p>
    <w:p w14:paraId="56C43B97" w14:textId="77777777" w:rsidR="000D5510" w:rsidRPr="00724575" w:rsidRDefault="000D5510" w:rsidP="00C2320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</w:p>
    <w:p w14:paraId="461DF4A8" w14:textId="66894728" w:rsidR="00C2320F" w:rsidRPr="00724575" w:rsidRDefault="00C2320F" w:rsidP="00C2320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r w:rsidRPr="00724575">
        <w:rPr>
          <w:rFonts w:ascii="Times New Roman" w:hAnsi="Times New Roman"/>
          <w:sz w:val="22"/>
          <w:szCs w:val="22"/>
          <w:lang w:val="tr-TR"/>
        </w:rPr>
        <w:t xml:space="preserve">İşbu metin ile, </w:t>
      </w:r>
      <w:proofErr w:type="spellStart"/>
      <w:r w:rsidR="00E04723"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 w:rsidR="00E04723"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 w:rsidR="00E04723">
        <w:rPr>
          <w:rFonts w:ascii="Times New Roman" w:hAnsi="Times New Roman"/>
          <w:sz w:val="22"/>
          <w:szCs w:val="22"/>
          <w:lang w:val="tr-TR"/>
        </w:rPr>
        <w:t>Lang</w:t>
      </w:r>
      <w:proofErr w:type="spellEnd"/>
      <w:r w:rsidRPr="00724575">
        <w:rPr>
          <w:rFonts w:ascii="Times New Roman" w:hAnsi="Times New Roman"/>
          <w:sz w:val="22"/>
          <w:szCs w:val="22"/>
          <w:lang w:val="tr-TR"/>
        </w:rPr>
        <w:t xml:space="preserve">, Kanun’da ‘ilgili kişi’ olarak tanımlanan siz veri sahiplerini, kişisel verilerinizin toplanması, işlenmesi, aktarılması süreçleri ve Kanun kapsamındaki haklarınız hususlarında aydınlatmaktadır. </w:t>
      </w:r>
    </w:p>
    <w:p w14:paraId="7594862A" w14:textId="5DEBE767" w:rsidR="005A4C59" w:rsidRPr="00724575" w:rsidRDefault="005A4C59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</w:p>
    <w:p w14:paraId="57210CA7" w14:textId="11AD08D0" w:rsidR="00E51AA2" w:rsidRPr="00724575" w:rsidRDefault="00E51AA2" w:rsidP="005F54DF">
      <w:pPr>
        <w:pStyle w:val="ListeParagraf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Times New Roman" w:eastAsia="MS Mincho" w:hAnsi="Times New Roman"/>
          <w:b/>
          <w:lang w:val="tr-TR"/>
        </w:rPr>
      </w:pPr>
      <w:r w:rsidRPr="00724575">
        <w:rPr>
          <w:rFonts w:ascii="Times New Roman" w:eastAsia="MS Mincho" w:hAnsi="Times New Roman"/>
          <w:b/>
          <w:lang w:val="tr-TR"/>
        </w:rPr>
        <w:t>Veri Sorumlusu</w:t>
      </w:r>
    </w:p>
    <w:p w14:paraId="09284C27" w14:textId="77777777" w:rsidR="00E51AA2" w:rsidRPr="00724575" w:rsidRDefault="00E51AA2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</w:p>
    <w:p w14:paraId="1D94486B" w14:textId="437934B7" w:rsidR="000212DD" w:rsidRPr="00724575" w:rsidRDefault="00E04723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proofErr w:type="spellStart"/>
      <w:r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Lang</w:t>
      </w:r>
      <w:proofErr w:type="spellEnd"/>
      <w:r w:rsidR="00E51AA2" w:rsidRPr="00724575">
        <w:rPr>
          <w:rFonts w:ascii="Times New Roman" w:hAnsi="Times New Roman"/>
          <w:sz w:val="22"/>
          <w:szCs w:val="22"/>
          <w:lang w:val="tr-TR"/>
        </w:rPr>
        <w:t>, kişisel verilerinizin işlenmesi süreçlerinde, Kanun</w:t>
      </w:r>
      <w:r w:rsidR="00951B1E" w:rsidRPr="00724575">
        <w:rPr>
          <w:rFonts w:ascii="Times New Roman" w:hAnsi="Times New Roman"/>
          <w:sz w:val="22"/>
          <w:szCs w:val="22"/>
          <w:lang w:val="tr-TR"/>
        </w:rPr>
        <w:t>’un</w:t>
      </w:r>
      <w:r w:rsidR="00E51AA2" w:rsidRPr="00724575">
        <w:rPr>
          <w:rFonts w:ascii="Times New Roman" w:hAnsi="Times New Roman"/>
          <w:sz w:val="22"/>
          <w:szCs w:val="22"/>
          <w:lang w:val="tr-TR"/>
        </w:rPr>
        <w:t xml:space="preserve"> 3/1-(ı) </w:t>
      </w:r>
      <w:r w:rsidR="00951B1E" w:rsidRPr="00724575">
        <w:rPr>
          <w:rFonts w:ascii="Times New Roman" w:hAnsi="Times New Roman"/>
          <w:sz w:val="22"/>
          <w:szCs w:val="22"/>
          <w:lang w:val="tr-TR"/>
        </w:rPr>
        <w:t xml:space="preserve">maddesinde </w:t>
      </w:r>
      <w:r w:rsidR="00671F0B" w:rsidRPr="00724575">
        <w:rPr>
          <w:rFonts w:ascii="Times New Roman" w:hAnsi="Times New Roman"/>
          <w:sz w:val="22"/>
          <w:szCs w:val="22"/>
          <w:lang w:val="tr-TR"/>
        </w:rPr>
        <w:t xml:space="preserve">tanımlanan </w:t>
      </w:r>
      <w:r w:rsidR="00835A1C" w:rsidRPr="00724575">
        <w:rPr>
          <w:rFonts w:ascii="Times New Roman" w:hAnsi="Times New Roman"/>
          <w:i/>
          <w:sz w:val="22"/>
          <w:szCs w:val="22"/>
          <w:lang w:val="tr-TR"/>
        </w:rPr>
        <w:t xml:space="preserve">‘veri sorumlusu’ </w:t>
      </w:r>
      <w:r w:rsidR="00835A1C" w:rsidRPr="00724575">
        <w:rPr>
          <w:rFonts w:ascii="Times New Roman" w:hAnsi="Times New Roman"/>
          <w:sz w:val="22"/>
          <w:szCs w:val="22"/>
          <w:lang w:val="tr-TR"/>
        </w:rPr>
        <w:t xml:space="preserve">olarak hareket etmek suretiyle kişisel verilerinizin işleme amaçlarını ve vasıtalarını belirlemektedir. </w:t>
      </w:r>
    </w:p>
    <w:p w14:paraId="397CE3C0" w14:textId="77777777" w:rsidR="000D5510" w:rsidRPr="00724575" w:rsidRDefault="000D5510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</w:p>
    <w:p w14:paraId="22E65E9B" w14:textId="33702BB0" w:rsidR="00671F0B" w:rsidRPr="00724575" w:rsidRDefault="00E04723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proofErr w:type="spellStart"/>
      <w:r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Lang</w:t>
      </w:r>
      <w:proofErr w:type="spellEnd"/>
      <w:r w:rsidR="00671F0B" w:rsidRPr="00724575">
        <w:rPr>
          <w:rFonts w:ascii="Times New Roman" w:hAnsi="Times New Roman"/>
          <w:sz w:val="22"/>
          <w:szCs w:val="22"/>
          <w:lang w:val="tr-TR"/>
        </w:rPr>
        <w:t>, veri sorumlusu olarak, veri kayıt sistemini kur</w:t>
      </w:r>
      <w:r w:rsidR="00C85042" w:rsidRPr="00724575">
        <w:rPr>
          <w:rFonts w:ascii="Times New Roman" w:hAnsi="Times New Roman"/>
          <w:sz w:val="22"/>
          <w:szCs w:val="22"/>
          <w:lang w:val="tr-TR"/>
        </w:rPr>
        <w:t>mak</w:t>
      </w:r>
      <w:r w:rsidR="00671F0B" w:rsidRPr="00724575">
        <w:rPr>
          <w:rFonts w:ascii="Times New Roman" w:hAnsi="Times New Roman"/>
          <w:sz w:val="22"/>
          <w:szCs w:val="22"/>
          <w:lang w:val="tr-TR"/>
        </w:rPr>
        <w:t>, yönetme</w:t>
      </w:r>
      <w:r w:rsidR="00C85042" w:rsidRPr="00724575">
        <w:rPr>
          <w:rFonts w:ascii="Times New Roman" w:hAnsi="Times New Roman"/>
          <w:sz w:val="22"/>
          <w:szCs w:val="22"/>
          <w:lang w:val="tr-TR"/>
        </w:rPr>
        <w:t xml:space="preserve">k </w:t>
      </w:r>
      <w:r w:rsidR="00671F0B" w:rsidRPr="00724575">
        <w:rPr>
          <w:rFonts w:ascii="Times New Roman" w:hAnsi="Times New Roman"/>
          <w:sz w:val="22"/>
          <w:szCs w:val="22"/>
          <w:lang w:val="tr-TR"/>
        </w:rPr>
        <w:t>ve veri güvenliğine ilişkin idari ve teknik tedbirleri almakla yükümlüdür. Bu kapsamda, verilerinizi Kanun</w:t>
      </w:r>
      <w:r w:rsidR="00D528D9" w:rsidRPr="00724575">
        <w:rPr>
          <w:rFonts w:ascii="Times New Roman" w:hAnsi="Times New Roman"/>
          <w:sz w:val="22"/>
          <w:szCs w:val="22"/>
          <w:lang w:val="tr-TR"/>
        </w:rPr>
        <w:t xml:space="preserve">’un </w:t>
      </w:r>
      <w:r w:rsidR="00671F0B" w:rsidRPr="00724575">
        <w:rPr>
          <w:rFonts w:ascii="Times New Roman" w:hAnsi="Times New Roman"/>
          <w:sz w:val="22"/>
          <w:szCs w:val="22"/>
          <w:lang w:val="tr-TR"/>
        </w:rPr>
        <w:t xml:space="preserve">3/1-(ı) </w:t>
      </w:r>
      <w:r w:rsidR="00951B1E" w:rsidRPr="00724575">
        <w:rPr>
          <w:rFonts w:ascii="Times New Roman" w:hAnsi="Times New Roman"/>
          <w:sz w:val="22"/>
          <w:szCs w:val="22"/>
          <w:lang w:val="tr-TR"/>
        </w:rPr>
        <w:t xml:space="preserve">maddesinde </w:t>
      </w:r>
      <w:r w:rsidR="00671F0B" w:rsidRPr="00724575">
        <w:rPr>
          <w:rFonts w:ascii="Times New Roman" w:hAnsi="Times New Roman"/>
          <w:sz w:val="22"/>
          <w:szCs w:val="22"/>
          <w:lang w:val="tr-TR"/>
        </w:rPr>
        <w:t xml:space="preserve">tanımlanan </w:t>
      </w:r>
      <w:r w:rsidR="00671F0B" w:rsidRPr="00724575">
        <w:rPr>
          <w:rFonts w:ascii="Times New Roman" w:hAnsi="Times New Roman"/>
          <w:i/>
          <w:sz w:val="22"/>
          <w:szCs w:val="22"/>
          <w:lang w:val="tr-TR"/>
        </w:rPr>
        <w:t>‘veri işleyen’</w:t>
      </w:r>
      <w:r w:rsidR="00671F0B" w:rsidRPr="00724575">
        <w:rPr>
          <w:rFonts w:ascii="Times New Roman" w:hAnsi="Times New Roman"/>
          <w:sz w:val="22"/>
          <w:szCs w:val="22"/>
          <w:lang w:val="tr-TR"/>
        </w:rPr>
        <w:t xml:space="preserve"> sıfatını haiz üçüncü kişilere de işletebilecektir. </w:t>
      </w:r>
    </w:p>
    <w:p w14:paraId="2454D53F" w14:textId="6585A62E" w:rsidR="00731C62" w:rsidRPr="00724575" w:rsidRDefault="00731C62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</w:p>
    <w:p w14:paraId="24F5471E" w14:textId="72DBE628" w:rsidR="00835A1C" w:rsidRPr="00724575" w:rsidRDefault="00E93751" w:rsidP="005F54DF">
      <w:pPr>
        <w:pStyle w:val="ListeParagraf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Times New Roman" w:eastAsia="MS Mincho" w:hAnsi="Times New Roman"/>
          <w:b/>
          <w:lang w:val="tr-TR"/>
        </w:rPr>
      </w:pPr>
      <w:r w:rsidRPr="00724575">
        <w:rPr>
          <w:rFonts w:ascii="Times New Roman" w:eastAsia="MS Mincho" w:hAnsi="Times New Roman"/>
          <w:b/>
          <w:lang w:val="tr-TR"/>
        </w:rPr>
        <w:t xml:space="preserve">Kişisel Verilerinizin Toplanma </w:t>
      </w:r>
      <w:r w:rsidR="00452513" w:rsidRPr="00724575">
        <w:rPr>
          <w:rFonts w:ascii="Times New Roman" w:eastAsia="MS Mincho" w:hAnsi="Times New Roman"/>
          <w:b/>
          <w:lang w:val="tr-TR"/>
        </w:rPr>
        <w:t>Yöntem</w:t>
      </w:r>
      <w:r w:rsidR="00092D80" w:rsidRPr="00724575">
        <w:rPr>
          <w:rFonts w:ascii="Times New Roman" w:eastAsia="MS Mincho" w:hAnsi="Times New Roman"/>
          <w:b/>
          <w:lang w:val="tr-TR"/>
        </w:rPr>
        <w:t>ler</w:t>
      </w:r>
      <w:r w:rsidR="00452513" w:rsidRPr="00724575">
        <w:rPr>
          <w:rFonts w:ascii="Times New Roman" w:eastAsia="MS Mincho" w:hAnsi="Times New Roman"/>
          <w:b/>
          <w:lang w:val="tr-TR"/>
        </w:rPr>
        <w:t>i</w:t>
      </w:r>
      <w:r w:rsidR="0098111E" w:rsidRPr="00724575">
        <w:rPr>
          <w:rFonts w:ascii="Times New Roman" w:eastAsia="MS Mincho" w:hAnsi="Times New Roman"/>
          <w:b/>
          <w:lang w:val="tr-TR"/>
        </w:rPr>
        <w:t xml:space="preserve"> </w:t>
      </w:r>
      <w:r w:rsidR="00092D80" w:rsidRPr="00724575">
        <w:rPr>
          <w:rFonts w:ascii="Times New Roman" w:eastAsia="MS Mincho" w:hAnsi="Times New Roman"/>
          <w:b/>
          <w:lang w:val="tr-TR"/>
        </w:rPr>
        <w:t xml:space="preserve">ve </w:t>
      </w:r>
      <w:r w:rsidR="00835A1C" w:rsidRPr="00724575">
        <w:rPr>
          <w:rFonts w:ascii="Times New Roman" w:eastAsia="MS Mincho" w:hAnsi="Times New Roman"/>
          <w:b/>
          <w:lang w:val="tr-TR"/>
        </w:rPr>
        <w:t>Amaçları</w:t>
      </w:r>
    </w:p>
    <w:p w14:paraId="35CAA46E" w14:textId="0A15163D" w:rsidR="00E34280" w:rsidRPr="00724575" w:rsidRDefault="00E34280" w:rsidP="005F54DF">
      <w:pPr>
        <w:autoSpaceDE w:val="0"/>
        <w:autoSpaceDN w:val="0"/>
        <w:adjustRightInd w:val="0"/>
        <w:jc w:val="both"/>
        <w:rPr>
          <w:rFonts w:ascii="Times New Roman" w:hAnsi="Times New Roman"/>
          <w:b/>
          <w:sz w:val="22"/>
          <w:szCs w:val="22"/>
          <w:lang w:val="tr-TR"/>
        </w:rPr>
      </w:pPr>
    </w:p>
    <w:p w14:paraId="40FFA2CA" w14:textId="1C094F35" w:rsidR="00E34280" w:rsidRPr="00724575" w:rsidRDefault="00E34280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r w:rsidRPr="00724575">
        <w:rPr>
          <w:rFonts w:ascii="Times New Roman" w:hAnsi="Times New Roman"/>
          <w:sz w:val="22"/>
          <w:szCs w:val="22"/>
          <w:lang w:val="tr-TR"/>
        </w:rPr>
        <w:t xml:space="preserve">Kişisel verileriniz, </w:t>
      </w:r>
      <w:proofErr w:type="spellStart"/>
      <w:r w:rsidR="00E04723"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 w:rsidR="00E04723"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 w:rsidR="00E04723">
        <w:rPr>
          <w:rFonts w:ascii="Times New Roman" w:hAnsi="Times New Roman"/>
          <w:sz w:val="22"/>
          <w:szCs w:val="22"/>
          <w:lang w:val="tr-TR"/>
        </w:rPr>
        <w:t>Lang</w:t>
      </w:r>
      <w:proofErr w:type="spellEnd"/>
      <w:r w:rsidR="00E04723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Pr="00724575">
        <w:rPr>
          <w:rFonts w:ascii="Times New Roman" w:hAnsi="Times New Roman"/>
          <w:sz w:val="22"/>
          <w:szCs w:val="22"/>
          <w:lang w:val="tr-TR"/>
        </w:rPr>
        <w:t xml:space="preserve">tarafından, aşağıda açıklanan hukuki sebepler ve işleme amaçları kapsamında, </w:t>
      </w:r>
      <w:r w:rsidR="004F601E" w:rsidRPr="00724575">
        <w:rPr>
          <w:rFonts w:ascii="Times New Roman" w:hAnsi="Times New Roman"/>
          <w:sz w:val="22"/>
          <w:szCs w:val="22"/>
          <w:lang w:val="tr-TR"/>
        </w:rPr>
        <w:t xml:space="preserve">hizmet ve işleme amacına göre farklılık göstermekle birlikte, </w:t>
      </w:r>
      <w:r w:rsidR="00C33861" w:rsidRPr="00724575">
        <w:rPr>
          <w:rFonts w:ascii="Times New Roman" w:hAnsi="Times New Roman"/>
          <w:sz w:val="22"/>
          <w:szCs w:val="22"/>
          <w:lang w:val="tr-TR"/>
        </w:rPr>
        <w:t>Şirket b</w:t>
      </w:r>
      <w:r w:rsidRPr="00724575">
        <w:rPr>
          <w:rFonts w:ascii="Times New Roman" w:hAnsi="Times New Roman"/>
          <w:sz w:val="22"/>
          <w:szCs w:val="22"/>
          <w:lang w:val="tr-TR"/>
        </w:rPr>
        <w:t xml:space="preserve">irimleri, </w:t>
      </w:r>
      <w:r w:rsidR="00C33861" w:rsidRPr="00724575">
        <w:rPr>
          <w:rFonts w:ascii="Times New Roman" w:hAnsi="Times New Roman"/>
          <w:sz w:val="22"/>
          <w:szCs w:val="22"/>
          <w:lang w:val="tr-TR"/>
        </w:rPr>
        <w:t xml:space="preserve">çalışanları </w:t>
      </w:r>
      <w:r w:rsidR="004F601E" w:rsidRPr="00724575">
        <w:rPr>
          <w:rFonts w:ascii="Times New Roman" w:hAnsi="Times New Roman"/>
          <w:sz w:val="22"/>
          <w:szCs w:val="22"/>
          <w:lang w:val="tr-TR"/>
        </w:rPr>
        <w:t xml:space="preserve">ve yetkili temsilcileri, </w:t>
      </w:r>
      <w:r w:rsidR="00CE0359" w:rsidRPr="00724575">
        <w:rPr>
          <w:rFonts w:ascii="Times New Roman" w:hAnsi="Times New Roman"/>
          <w:sz w:val="22"/>
          <w:szCs w:val="22"/>
          <w:lang w:val="tr-TR"/>
        </w:rPr>
        <w:t>hissedarları ve bağlı bulundukları ortaklıkları,</w:t>
      </w:r>
      <w:r w:rsidR="00B62D31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5A0817" w:rsidRPr="00724575">
        <w:rPr>
          <w:rFonts w:ascii="Times New Roman" w:hAnsi="Times New Roman"/>
          <w:sz w:val="22"/>
          <w:szCs w:val="22"/>
          <w:lang w:val="tr-TR"/>
        </w:rPr>
        <w:t xml:space="preserve">iş ortakları, hizmet sunduğu kişi ve kurumlar, </w:t>
      </w:r>
      <w:r w:rsidR="00B62D31" w:rsidRPr="00724575">
        <w:rPr>
          <w:rFonts w:ascii="Times New Roman" w:hAnsi="Times New Roman"/>
          <w:sz w:val="22"/>
          <w:szCs w:val="22"/>
          <w:lang w:val="tr-TR"/>
        </w:rPr>
        <w:t>kamu kurumları</w:t>
      </w:r>
      <w:r w:rsidRPr="00724575">
        <w:rPr>
          <w:rFonts w:ascii="Times New Roman" w:hAnsi="Times New Roman"/>
          <w:sz w:val="22"/>
          <w:szCs w:val="22"/>
          <w:lang w:val="tr-TR"/>
        </w:rPr>
        <w:t xml:space="preserve"> ve benzeri diğer tüm kanallar aracılığıyla otomatik ya da otomatik olmayan yollarla sözlü, yazılı veya elektronik olarak toplanmaktadır.</w:t>
      </w:r>
    </w:p>
    <w:p w14:paraId="45189B15" w14:textId="5C025A4E" w:rsidR="00731C62" w:rsidRPr="00724575" w:rsidRDefault="00731C62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</w:p>
    <w:p w14:paraId="0F4CE0A0" w14:textId="48AEA779" w:rsidR="008D24F6" w:rsidRPr="00724575" w:rsidRDefault="00E34280" w:rsidP="005F54DF">
      <w:pPr>
        <w:pStyle w:val="ListeParagraf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Times New Roman" w:eastAsia="MS Mincho" w:hAnsi="Times New Roman"/>
          <w:b/>
          <w:lang w:val="tr-TR"/>
        </w:rPr>
      </w:pPr>
      <w:r w:rsidRPr="00724575">
        <w:rPr>
          <w:rFonts w:ascii="Times New Roman" w:eastAsia="MS Mincho" w:hAnsi="Times New Roman"/>
          <w:b/>
          <w:lang w:val="tr-TR"/>
        </w:rPr>
        <w:t>Kişisel Verilerinizin İşlenmesi</w:t>
      </w:r>
      <w:r w:rsidR="00B77491" w:rsidRPr="00724575">
        <w:rPr>
          <w:rFonts w:ascii="Times New Roman" w:eastAsia="MS Mincho" w:hAnsi="Times New Roman"/>
          <w:b/>
          <w:lang w:val="tr-TR"/>
        </w:rPr>
        <w:t>, Hukuki Sebepleri</w:t>
      </w:r>
      <w:r w:rsidRPr="00724575">
        <w:rPr>
          <w:rFonts w:ascii="Times New Roman" w:eastAsia="MS Mincho" w:hAnsi="Times New Roman"/>
          <w:b/>
          <w:lang w:val="tr-TR"/>
        </w:rPr>
        <w:t xml:space="preserve"> ve İşleme Amaçları</w:t>
      </w:r>
    </w:p>
    <w:p w14:paraId="6FDD9525" w14:textId="77777777" w:rsidR="008D24F6" w:rsidRPr="00724575" w:rsidRDefault="008D24F6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</w:p>
    <w:p w14:paraId="0931A6B0" w14:textId="38BE128A" w:rsidR="008D24F6" w:rsidRPr="00724575" w:rsidRDefault="00E04723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proofErr w:type="spellStart"/>
      <w:r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Lang</w:t>
      </w:r>
      <w:proofErr w:type="spellEnd"/>
      <w:r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8D24F6" w:rsidRPr="00724575">
        <w:rPr>
          <w:rFonts w:ascii="Times New Roman" w:hAnsi="Times New Roman"/>
          <w:sz w:val="22"/>
          <w:szCs w:val="22"/>
          <w:lang w:val="tr-TR"/>
        </w:rPr>
        <w:t xml:space="preserve">tarafından toplanan kişisel verileriniz, </w:t>
      </w:r>
      <w:r w:rsidR="00731C62" w:rsidRPr="00724575">
        <w:rPr>
          <w:rFonts w:ascii="Times New Roman" w:hAnsi="Times New Roman"/>
          <w:sz w:val="22"/>
          <w:szCs w:val="22"/>
          <w:lang w:val="tr-TR"/>
        </w:rPr>
        <w:t>İş Kanunu</w:t>
      </w:r>
      <w:r w:rsidR="00CE0359" w:rsidRPr="00724575">
        <w:rPr>
          <w:rFonts w:ascii="Times New Roman" w:hAnsi="Times New Roman"/>
          <w:sz w:val="22"/>
          <w:szCs w:val="22"/>
          <w:lang w:val="tr-TR"/>
        </w:rPr>
        <w:t xml:space="preserve">, </w:t>
      </w:r>
      <w:r w:rsidR="0003374D" w:rsidRPr="00724575">
        <w:rPr>
          <w:rFonts w:ascii="Times New Roman" w:hAnsi="Times New Roman"/>
          <w:sz w:val="22"/>
          <w:szCs w:val="22"/>
          <w:lang w:val="tr-TR"/>
        </w:rPr>
        <w:t>Türk Ticaret Kanunu, Vergi Usul Kanunu</w:t>
      </w:r>
      <w:r w:rsidR="00CE0359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FA0553" w:rsidRPr="00724575">
        <w:rPr>
          <w:rFonts w:ascii="Times New Roman" w:hAnsi="Times New Roman"/>
          <w:sz w:val="22"/>
          <w:szCs w:val="22"/>
          <w:lang w:val="tr-TR"/>
        </w:rPr>
        <w:t xml:space="preserve">başta </w:t>
      </w:r>
      <w:r w:rsidR="00731C62" w:rsidRPr="00724575">
        <w:rPr>
          <w:rFonts w:ascii="Times New Roman" w:hAnsi="Times New Roman"/>
          <w:sz w:val="22"/>
          <w:szCs w:val="22"/>
          <w:lang w:val="tr-TR"/>
        </w:rPr>
        <w:t>olmak üzere</w:t>
      </w:r>
      <w:r w:rsidR="00A06AC8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 w:rsidR="00A06AC8" w:rsidRPr="00724575">
        <w:rPr>
          <w:rFonts w:ascii="Times New Roman" w:hAnsi="Times New Roman"/>
          <w:sz w:val="22"/>
          <w:szCs w:val="22"/>
          <w:lang w:val="tr-TR"/>
        </w:rPr>
        <w:t>üzere</w:t>
      </w:r>
      <w:proofErr w:type="spellEnd"/>
      <w:r w:rsidR="00A06AC8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3715F3" w:rsidRPr="00724575">
        <w:rPr>
          <w:rFonts w:ascii="Times New Roman" w:hAnsi="Times New Roman"/>
          <w:sz w:val="22"/>
          <w:szCs w:val="22"/>
          <w:lang w:val="tr-TR"/>
        </w:rPr>
        <w:t>ilgili tüm ulusal/uluslararası mevzuat ve ulusal/uluslararası yetkili otoritelerce (</w:t>
      </w:r>
      <w:r w:rsidR="00125B49">
        <w:rPr>
          <w:rFonts w:ascii="Times New Roman" w:hAnsi="Times New Roman"/>
          <w:sz w:val="22"/>
          <w:szCs w:val="22"/>
          <w:lang w:val="tr-TR"/>
        </w:rPr>
        <w:t xml:space="preserve">Emniyet, Savcılıklar, Mahkemeler </w:t>
      </w:r>
      <w:r w:rsidR="003715F3" w:rsidRPr="00724575">
        <w:rPr>
          <w:rFonts w:ascii="Times New Roman" w:hAnsi="Times New Roman"/>
          <w:sz w:val="22"/>
          <w:szCs w:val="22"/>
          <w:lang w:val="tr-TR"/>
        </w:rPr>
        <w:t xml:space="preserve">vs.) </w:t>
      </w:r>
      <w:r w:rsidR="00122609" w:rsidRPr="00724575">
        <w:rPr>
          <w:rFonts w:ascii="Times New Roman" w:hAnsi="Times New Roman"/>
          <w:sz w:val="22"/>
          <w:szCs w:val="22"/>
          <w:lang w:val="tr-TR"/>
        </w:rPr>
        <w:t xml:space="preserve">bunlara </w:t>
      </w:r>
      <w:r w:rsidR="00825C85" w:rsidRPr="00724575">
        <w:rPr>
          <w:rFonts w:ascii="Times New Roman" w:hAnsi="Times New Roman"/>
          <w:sz w:val="22"/>
          <w:szCs w:val="22"/>
          <w:lang w:val="tr-TR"/>
        </w:rPr>
        <w:t>dayanarak</w:t>
      </w:r>
      <w:r w:rsidR="00122609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3715F3" w:rsidRPr="00724575">
        <w:rPr>
          <w:rFonts w:ascii="Times New Roman" w:hAnsi="Times New Roman"/>
          <w:sz w:val="22"/>
          <w:szCs w:val="22"/>
          <w:lang w:val="tr-TR"/>
        </w:rPr>
        <w:t xml:space="preserve">yayımlanmış olan </w:t>
      </w:r>
      <w:r w:rsidR="003715F3" w:rsidRPr="00B4250E">
        <w:rPr>
          <w:rFonts w:ascii="Times New Roman" w:hAnsi="Times New Roman"/>
          <w:sz w:val="22"/>
          <w:szCs w:val="22"/>
          <w:lang w:val="tr-TR"/>
        </w:rPr>
        <w:t>ikincil düzenlemelerden</w:t>
      </w:r>
      <w:r w:rsidR="00456F50" w:rsidRPr="00B4250E">
        <w:rPr>
          <w:rFonts w:ascii="Times New Roman" w:hAnsi="Times New Roman"/>
          <w:sz w:val="22"/>
          <w:szCs w:val="22"/>
          <w:lang w:val="tr-TR"/>
        </w:rPr>
        <w:t xml:space="preserve"> ve ayrıca </w:t>
      </w:r>
      <w:r w:rsidR="00122609" w:rsidRPr="00B4250E">
        <w:rPr>
          <w:rFonts w:ascii="Times New Roman" w:hAnsi="Times New Roman"/>
          <w:sz w:val="22"/>
          <w:szCs w:val="22"/>
          <w:lang w:val="tr-TR"/>
        </w:rPr>
        <w:t xml:space="preserve">taraf olduğu </w:t>
      </w:r>
      <w:r w:rsidR="00456F50" w:rsidRPr="00B4250E">
        <w:rPr>
          <w:rFonts w:ascii="Times New Roman" w:hAnsi="Times New Roman"/>
          <w:sz w:val="22"/>
          <w:szCs w:val="22"/>
          <w:lang w:val="tr-TR"/>
        </w:rPr>
        <w:t xml:space="preserve">tüm </w:t>
      </w:r>
      <w:r w:rsidR="00122609" w:rsidRPr="00B4250E">
        <w:rPr>
          <w:rFonts w:ascii="Times New Roman" w:hAnsi="Times New Roman"/>
          <w:sz w:val="22"/>
          <w:szCs w:val="22"/>
          <w:lang w:val="tr-TR"/>
        </w:rPr>
        <w:t>sözleşmelerden doğan yükümlülüklerin yerine getirilmesi için</w:t>
      </w:r>
      <w:r w:rsidR="005E2768" w:rsidRPr="00B4250E">
        <w:rPr>
          <w:rFonts w:ascii="Times New Roman" w:hAnsi="Times New Roman"/>
          <w:sz w:val="22"/>
          <w:szCs w:val="22"/>
          <w:lang w:val="tr-TR"/>
        </w:rPr>
        <w:t xml:space="preserve">, Şirketimizin </w:t>
      </w:r>
      <w:r>
        <w:rPr>
          <w:rFonts w:ascii="Times New Roman" w:hAnsi="Times New Roman"/>
          <w:sz w:val="22"/>
          <w:szCs w:val="22"/>
          <w:lang w:val="tr-TR"/>
        </w:rPr>
        <w:t xml:space="preserve">üretim faaliyetleri </w:t>
      </w:r>
      <w:r w:rsidR="005E2768" w:rsidRPr="00B4250E">
        <w:rPr>
          <w:rFonts w:ascii="Times New Roman" w:hAnsi="Times New Roman"/>
          <w:sz w:val="22"/>
          <w:szCs w:val="22"/>
          <w:lang w:val="tr-TR"/>
        </w:rPr>
        <w:t>dahilinde</w:t>
      </w:r>
      <w:r w:rsidR="005E2768" w:rsidRPr="00B4250E">
        <w:rPr>
          <w:rFonts w:ascii="Times New Roman" w:hAnsi="Times New Roman"/>
          <w:lang w:val="tr-TR"/>
        </w:rPr>
        <w:t xml:space="preserve"> </w:t>
      </w:r>
      <w:r w:rsidR="00122609" w:rsidRPr="00B4250E">
        <w:rPr>
          <w:rFonts w:ascii="Times New Roman" w:hAnsi="Times New Roman"/>
          <w:sz w:val="22"/>
          <w:szCs w:val="22"/>
          <w:lang w:val="tr-TR"/>
        </w:rPr>
        <w:t>sözleşmelerin kurulması ve diğer tüm kayıt ve belgelerin (kağıt veya elektronik ortamda) düzenlenmesi, söz konusu hizmetlerin</w:t>
      </w:r>
      <w:r w:rsidR="00122609" w:rsidRPr="00724575">
        <w:rPr>
          <w:rFonts w:ascii="Times New Roman" w:hAnsi="Times New Roman"/>
          <w:sz w:val="22"/>
          <w:szCs w:val="22"/>
          <w:lang w:val="tr-TR"/>
        </w:rPr>
        <w:t xml:space="preserve"> sunulması ve de gereği gibi </w:t>
      </w:r>
      <w:r w:rsidR="00125B49">
        <w:rPr>
          <w:rFonts w:ascii="Times New Roman" w:hAnsi="Times New Roman"/>
          <w:sz w:val="22"/>
          <w:szCs w:val="22"/>
          <w:lang w:val="tr-TR"/>
        </w:rPr>
        <w:t>yerine getirilmesi</w:t>
      </w:r>
      <w:r w:rsidR="00122609" w:rsidRPr="00724575">
        <w:rPr>
          <w:rFonts w:ascii="Times New Roman" w:hAnsi="Times New Roman"/>
          <w:sz w:val="22"/>
          <w:szCs w:val="22"/>
          <w:lang w:val="tr-TR"/>
        </w:rPr>
        <w:t xml:space="preserve"> kapsamında</w:t>
      </w:r>
      <w:r w:rsidR="00122609" w:rsidRPr="00724575">
        <w:rPr>
          <w:rFonts w:ascii="Times New Roman" w:hAnsi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Lang’ın</w:t>
      </w:r>
      <w:proofErr w:type="spellEnd"/>
      <w:r w:rsidR="00125B49">
        <w:rPr>
          <w:rFonts w:ascii="Times New Roman" w:hAnsi="Times New Roman"/>
          <w:sz w:val="22"/>
          <w:szCs w:val="22"/>
          <w:lang w:val="tr-TR"/>
        </w:rPr>
        <w:t>, topluluk şirketlerinin</w:t>
      </w:r>
      <w:r w:rsidR="00C33861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9A4653" w:rsidRPr="00724575">
        <w:rPr>
          <w:rFonts w:ascii="Times New Roman" w:hAnsi="Times New Roman"/>
          <w:sz w:val="22"/>
          <w:szCs w:val="22"/>
          <w:lang w:val="tr-TR"/>
        </w:rPr>
        <w:t xml:space="preserve">ve </w:t>
      </w:r>
      <w:r w:rsidR="000D65DD" w:rsidRPr="00724575">
        <w:rPr>
          <w:rFonts w:ascii="Times New Roman" w:hAnsi="Times New Roman"/>
          <w:sz w:val="22"/>
          <w:szCs w:val="22"/>
          <w:lang w:val="tr-TR"/>
        </w:rPr>
        <w:t>işbirliği içinde olduğu üçüncü kişi şirketlerin</w:t>
      </w:r>
      <w:r w:rsidR="009A4653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8D24F6" w:rsidRPr="00724575">
        <w:rPr>
          <w:rFonts w:ascii="Times New Roman" w:hAnsi="Times New Roman"/>
          <w:sz w:val="22"/>
          <w:szCs w:val="22"/>
          <w:lang w:val="tr-TR"/>
        </w:rPr>
        <w:t>gerekli operasyonel faaliyetlerinin yürütülmesi</w:t>
      </w:r>
      <w:r w:rsidR="004F601E" w:rsidRPr="00724575">
        <w:rPr>
          <w:rFonts w:ascii="Times New Roman" w:hAnsi="Times New Roman"/>
          <w:sz w:val="22"/>
          <w:szCs w:val="22"/>
          <w:lang w:val="tr-TR"/>
        </w:rPr>
        <w:t xml:space="preserve">, </w:t>
      </w:r>
      <w:r w:rsidR="0048401D" w:rsidRPr="00724575">
        <w:rPr>
          <w:rFonts w:ascii="Times New Roman" w:hAnsi="Times New Roman"/>
          <w:sz w:val="22"/>
          <w:szCs w:val="22"/>
          <w:lang w:val="tr-TR"/>
        </w:rPr>
        <w:t xml:space="preserve">hukuki ve ticari güvenliğinin temini, </w:t>
      </w:r>
      <w:r w:rsidR="00C33861" w:rsidRPr="00724575">
        <w:rPr>
          <w:rFonts w:ascii="Times New Roman" w:hAnsi="Times New Roman"/>
          <w:sz w:val="22"/>
          <w:szCs w:val="22"/>
          <w:lang w:val="tr-TR"/>
        </w:rPr>
        <w:t>Şirketimize ait</w:t>
      </w:r>
      <w:r w:rsidR="0048401D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4F601E" w:rsidRPr="00724575">
        <w:rPr>
          <w:rFonts w:ascii="Times New Roman" w:hAnsi="Times New Roman"/>
          <w:sz w:val="22"/>
          <w:szCs w:val="22"/>
          <w:lang w:val="tr-TR"/>
        </w:rPr>
        <w:t xml:space="preserve">tüm </w:t>
      </w:r>
      <w:proofErr w:type="spellStart"/>
      <w:r w:rsidR="0048401D" w:rsidRPr="00724575">
        <w:rPr>
          <w:rFonts w:ascii="Times New Roman" w:hAnsi="Times New Roman"/>
          <w:sz w:val="22"/>
          <w:szCs w:val="22"/>
          <w:lang w:val="tr-TR"/>
        </w:rPr>
        <w:t>lokasyonların</w:t>
      </w:r>
      <w:proofErr w:type="spellEnd"/>
      <w:r w:rsidR="004F601E" w:rsidRPr="00724575">
        <w:rPr>
          <w:rFonts w:ascii="Times New Roman" w:hAnsi="Times New Roman"/>
          <w:sz w:val="22"/>
          <w:szCs w:val="22"/>
          <w:lang w:val="tr-TR"/>
        </w:rPr>
        <w:t xml:space="preserve"> güvenliğinin sağlanması,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Lang</w:t>
      </w:r>
      <w:r>
        <w:rPr>
          <w:rFonts w:ascii="Times New Roman" w:hAnsi="Times New Roman"/>
          <w:sz w:val="22"/>
          <w:szCs w:val="22"/>
          <w:lang w:val="tr-TR"/>
        </w:rPr>
        <w:t>’ın</w:t>
      </w:r>
      <w:proofErr w:type="spellEnd"/>
      <w:r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48401D" w:rsidRPr="00724575">
        <w:rPr>
          <w:rFonts w:ascii="Times New Roman" w:hAnsi="Times New Roman"/>
          <w:sz w:val="22"/>
          <w:szCs w:val="22"/>
          <w:lang w:val="tr-TR"/>
        </w:rPr>
        <w:t xml:space="preserve">insan kaynakları politikalarının yürütülmesi </w:t>
      </w:r>
      <w:r w:rsidR="008D24F6" w:rsidRPr="00724575">
        <w:rPr>
          <w:rFonts w:ascii="Times New Roman" w:hAnsi="Times New Roman"/>
          <w:sz w:val="22"/>
          <w:szCs w:val="22"/>
          <w:lang w:val="tr-TR"/>
        </w:rPr>
        <w:t>amaçlar</w:t>
      </w:r>
      <w:r w:rsidR="00122609" w:rsidRPr="00724575">
        <w:rPr>
          <w:rFonts w:ascii="Times New Roman" w:hAnsi="Times New Roman"/>
          <w:sz w:val="22"/>
          <w:szCs w:val="22"/>
          <w:lang w:val="tr-TR"/>
        </w:rPr>
        <w:t>ıy</w:t>
      </w:r>
      <w:r w:rsidR="008D24F6" w:rsidRPr="00724575">
        <w:rPr>
          <w:rFonts w:ascii="Times New Roman" w:hAnsi="Times New Roman"/>
          <w:sz w:val="22"/>
          <w:szCs w:val="22"/>
          <w:lang w:val="tr-TR"/>
        </w:rPr>
        <w:t>la</w:t>
      </w:r>
      <w:r w:rsidR="00541658" w:rsidRPr="00724575">
        <w:rPr>
          <w:rFonts w:ascii="Times New Roman" w:hAnsi="Times New Roman"/>
          <w:sz w:val="22"/>
          <w:szCs w:val="22"/>
          <w:lang w:val="tr-TR"/>
        </w:rPr>
        <w:t xml:space="preserve"> ve </w:t>
      </w:r>
      <w:r w:rsidR="008D24F6" w:rsidRPr="00724575">
        <w:rPr>
          <w:rFonts w:ascii="Times New Roman" w:hAnsi="Times New Roman"/>
          <w:sz w:val="22"/>
          <w:szCs w:val="22"/>
          <w:lang w:val="tr-TR"/>
        </w:rPr>
        <w:t xml:space="preserve">Kanun’un </w:t>
      </w:r>
      <w:r w:rsidR="00736BD2" w:rsidRPr="00724575">
        <w:rPr>
          <w:rFonts w:ascii="Times New Roman" w:hAnsi="Times New Roman"/>
          <w:sz w:val="22"/>
          <w:szCs w:val="22"/>
          <w:lang w:val="tr-TR"/>
        </w:rPr>
        <w:t xml:space="preserve">4.maddesindeki ilkelere uygun olarak, </w:t>
      </w:r>
      <w:r w:rsidR="008D24F6" w:rsidRPr="00724575">
        <w:rPr>
          <w:rFonts w:ascii="Times New Roman" w:hAnsi="Times New Roman"/>
          <w:sz w:val="22"/>
          <w:szCs w:val="22"/>
          <w:lang w:val="tr-TR"/>
        </w:rPr>
        <w:t xml:space="preserve">5. ve 6. maddelerinde düzenlenen </w:t>
      </w:r>
      <w:r w:rsidR="00736BD2" w:rsidRPr="00724575">
        <w:rPr>
          <w:rFonts w:ascii="Times New Roman" w:hAnsi="Times New Roman"/>
          <w:sz w:val="22"/>
          <w:szCs w:val="22"/>
          <w:lang w:val="tr-TR"/>
        </w:rPr>
        <w:t xml:space="preserve">işlenme </w:t>
      </w:r>
      <w:r w:rsidR="008D24F6" w:rsidRPr="00724575">
        <w:rPr>
          <w:rFonts w:ascii="Times New Roman" w:hAnsi="Times New Roman"/>
          <w:sz w:val="22"/>
          <w:szCs w:val="22"/>
          <w:lang w:val="tr-TR"/>
        </w:rPr>
        <w:t>şartlar</w:t>
      </w:r>
      <w:r w:rsidR="00736BD2" w:rsidRPr="00724575">
        <w:rPr>
          <w:rFonts w:ascii="Times New Roman" w:hAnsi="Times New Roman"/>
          <w:sz w:val="22"/>
          <w:szCs w:val="22"/>
          <w:lang w:val="tr-TR"/>
        </w:rPr>
        <w:t>ı</w:t>
      </w:r>
      <w:r w:rsidR="008D24F6" w:rsidRPr="00724575">
        <w:rPr>
          <w:rFonts w:ascii="Times New Roman" w:hAnsi="Times New Roman"/>
          <w:sz w:val="22"/>
          <w:szCs w:val="22"/>
          <w:lang w:val="tr-TR"/>
        </w:rPr>
        <w:t xml:space="preserve"> dahilinde işlenmektedir. </w:t>
      </w:r>
    </w:p>
    <w:p w14:paraId="50D45786" w14:textId="77777777" w:rsidR="008D24F6" w:rsidRPr="00724575" w:rsidRDefault="008D24F6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</w:p>
    <w:p w14:paraId="7D2E823F" w14:textId="35E5EFA0" w:rsidR="008D24F6" w:rsidRPr="00724575" w:rsidRDefault="008D24F6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r w:rsidRPr="00724575">
        <w:rPr>
          <w:rFonts w:ascii="Times New Roman" w:hAnsi="Times New Roman"/>
          <w:sz w:val="22"/>
          <w:szCs w:val="22"/>
          <w:lang w:val="tr-TR"/>
        </w:rPr>
        <w:t xml:space="preserve">Bu hususta daha detaylı bilgilere </w:t>
      </w:r>
      <w:hyperlink r:id="rId12" w:history="1">
        <w:r w:rsidR="00E04723" w:rsidRPr="006B3B2F">
          <w:rPr>
            <w:rStyle w:val="Kpr"/>
            <w:rFonts w:ascii="Times New Roman" w:hAnsi="Times New Roman"/>
            <w:sz w:val="22"/>
            <w:szCs w:val="22"/>
            <w:lang w:val="tr-TR"/>
          </w:rPr>
          <w:t>www.mekra-turkey.com</w:t>
        </w:r>
      </w:hyperlink>
      <w:r w:rsidR="00125B49">
        <w:rPr>
          <w:rStyle w:val="Kpr"/>
          <w:rFonts w:ascii="Times New Roman" w:hAnsi="Times New Roman"/>
          <w:color w:val="auto"/>
          <w:sz w:val="22"/>
          <w:szCs w:val="22"/>
          <w:u w:val="none"/>
          <w:lang w:val="tr-TR"/>
        </w:rPr>
        <w:t xml:space="preserve"> </w:t>
      </w:r>
      <w:r w:rsidRPr="00724575">
        <w:rPr>
          <w:rFonts w:ascii="Times New Roman" w:hAnsi="Times New Roman"/>
          <w:sz w:val="22"/>
          <w:szCs w:val="22"/>
          <w:lang w:val="tr-TR"/>
        </w:rPr>
        <w:t>adresinde yer alan “</w:t>
      </w:r>
      <w:proofErr w:type="spellStart"/>
      <w:r w:rsidR="00E04723"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 w:rsidR="00E04723"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 w:rsidR="00E04723">
        <w:rPr>
          <w:rFonts w:ascii="Times New Roman" w:hAnsi="Times New Roman"/>
          <w:sz w:val="22"/>
          <w:szCs w:val="22"/>
          <w:lang w:val="tr-TR"/>
        </w:rPr>
        <w:t>Lang</w:t>
      </w:r>
      <w:proofErr w:type="spellEnd"/>
      <w:r w:rsidR="0003374D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6D2D11" w:rsidRPr="00724575">
        <w:rPr>
          <w:rFonts w:ascii="Times New Roman" w:hAnsi="Times New Roman"/>
          <w:sz w:val="22"/>
          <w:szCs w:val="22"/>
          <w:lang w:val="tr-TR"/>
        </w:rPr>
        <w:t>A</w:t>
      </w:r>
      <w:r w:rsidR="00D012F0">
        <w:rPr>
          <w:rFonts w:ascii="Times New Roman" w:hAnsi="Times New Roman"/>
          <w:sz w:val="22"/>
          <w:szCs w:val="22"/>
          <w:lang w:val="tr-TR"/>
        </w:rPr>
        <w:t xml:space="preserve">nonim </w:t>
      </w:r>
      <w:r w:rsidR="006D2D11" w:rsidRPr="00724575">
        <w:rPr>
          <w:rFonts w:ascii="Times New Roman" w:hAnsi="Times New Roman"/>
          <w:sz w:val="22"/>
          <w:szCs w:val="22"/>
          <w:lang w:val="tr-TR"/>
        </w:rPr>
        <w:t>Ş</w:t>
      </w:r>
      <w:r w:rsidR="00D012F0">
        <w:rPr>
          <w:rFonts w:ascii="Times New Roman" w:hAnsi="Times New Roman"/>
          <w:sz w:val="22"/>
          <w:szCs w:val="22"/>
          <w:lang w:val="tr-TR"/>
        </w:rPr>
        <w:t>irketi</w:t>
      </w:r>
      <w:r w:rsidR="006D2D11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Pr="00724575">
        <w:rPr>
          <w:rFonts w:ascii="Times New Roman" w:hAnsi="Times New Roman"/>
          <w:bCs/>
          <w:sz w:val="22"/>
          <w:szCs w:val="22"/>
          <w:lang w:val="tr-TR"/>
        </w:rPr>
        <w:t xml:space="preserve">Kişisel Verilerinin Korunması ve İşlenmesi </w:t>
      </w:r>
      <w:proofErr w:type="spellStart"/>
      <w:r w:rsidRPr="00724575">
        <w:rPr>
          <w:rFonts w:ascii="Times New Roman" w:hAnsi="Times New Roman"/>
          <w:bCs/>
          <w:sz w:val="22"/>
          <w:szCs w:val="22"/>
          <w:lang w:val="tr-TR"/>
        </w:rPr>
        <w:t>Politikası”ndan</w:t>
      </w:r>
      <w:proofErr w:type="spellEnd"/>
      <w:r w:rsidRPr="00724575">
        <w:rPr>
          <w:rFonts w:ascii="Times New Roman" w:hAnsi="Times New Roman"/>
          <w:bCs/>
          <w:sz w:val="22"/>
          <w:szCs w:val="22"/>
          <w:lang w:val="tr-TR"/>
        </w:rPr>
        <w:t xml:space="preserve"> erişebilirsiniz. </w:t>
      </w:r>
    </w:p>
    <w:p w14:paraId="62D109DD" w14:textId="511CDB1E" w:rsidR="004E3B58" w:rsidRDefault="004E3B58" w:rsidP="000D65DD">
      <w:pPr>
        <w:autoSpaceDE w:val="0"/>
        <w:autoSpaceDN w:val="0"/>
        <w:adjustRightInd w:val="0"/>
        <w:jc w:val="both"/>
        <w:rPr>
          <w:rFonts w:ascii="Times New Roman" w:hAnsi="Times New Roman"/>
          <w:b/>
          <w:sz w:val="22"/>
          <w:szCs w:val="22"/>
          <w:lang w:val="tr-TR"/>
        </w:rPr>
      </w:pPr>
    </w:p>
    <w:p w14:paraId="05A52314" w14:textId="123A4373" w:rsidR="008D24F6" w:rsidRPr="00724575" w:rsidRDefault="008D24F6" w:rsidP="005F54DF">
      <w:pPr>
        <w:pStyle w:val="ListeParagraf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Times New Roman" w:eastAsia="MS Mincho" w:hAnsi="Times New Roman"/>
          <w:b/>
          <w:lang w:val="tr-TR"/>
        </w:rPr>
      </w:pPr>
      <w:r w:rsidRPr="00724575">
        <w:rPr>
          <w:rFonts w:ascii="Times New Roman" w:eastAsia="MS Mincho" w:hAnsi="Times New Roman"/>
          <w:b/>
          <w:lang w:val="tr-TR"/>
        </w:rPr>
        <w:t>Kişisel Verilerinizin Aktarıldığı Kişiler ve Aktarım Amaçları</w:t>
      </w:r>
    </w:p>
    <w:p w14:paraId="603A450D" w14:textId="051491FF" w:rsidR="00431B18" w:rsidRPr="00724575" w:rsidRDefault="00431B18" w:rsidP="005F54DF">
      <w:pPr>
        <w:autoSpaceDE w:val="0"/>
        <w:autoSpaceDN w:val="0"/>
        <w:adjustRightInd w:val="0"/>
        <w:jc w:val="both"/>
        <w:rPr>
          <w:rFonts w:ascii="Times New Roman" w:hAnsi="Times New Roman"/>
          <w:b/>
          <w:sz w:val="22"/>
          <w:szCs w:val="22"/>
          <w:lang w:val="tr-TR"/>
        </w:rPr>
      </w:pPr>
    </w:p>
    <w:p w14:paraId="3ED3B8B9" w14:textId="4E8F8CE6" w:rsidR="00B5173D" w:rsidRPr="00724575" w:rsidRDefault="00E04723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proofErr w:type="spellStart"/>
      <w:r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Lang</w:t>
      </w:r>
      <w:proofErr w:type="spellEnd"/>
      <w:r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B5173D" w:rsidRPr="00724575">
        <w:rPr>
          <w:rFonts w:ascii="Times New Roman" w:hAnsi="Times New Roman"/>
          <w:sz w:val="22"/>
          <w:szCs w:val="22"/>
          <w:lang w:val="tr-TR"/>
        </w:rPr>
        <w:t xml:space="preserve">tarafından toplanan kişisel verileriniz, bu metinde açıklanan amaçlarla, </w:t>
      </w:r>
      <w:r w:rsidR="000D65DD" w:rsidRPr="00724575">
        <w:rPr>
          <w:rFonts w:ascii="Times New Roman" w:hAnsi="Times New Roman"/>
          <w:sz w:val="22"/>
          <w:szCs w:val="22"/>
          <w:lang w:val="tr-TR"/>
        </w:rPr>
        <w:t>yukarıda atıf yapılan tüm ulusal/uluslararası mevzuatın izin verdiği ve/veya söz konusu mevzuat ya da taraf olunan sözleşmeler kapsamında kişisel bilgileri talep etme ve işleme iznine, hak ve yetkisine sahip kişi veya kuruluşlar (</w:t>
      </w:r>
      <w:r>
        <w:rPr>
          <w:rFonts w:ascii="Times New Roman" w:hAnsi="Times New Roman"/>
          <w:sz w:val="22"/>
          <w:szCs w:val="22"/>
          <w:lang w:val="tr-TR"/>
        </w:rPr>
        <w:t>a</w:t>
      </w:r>
      <w:r w:rsidR="000D65DD" w:rsidRPr="00724575">
        <w:rPr>
          <w:rFonts w:ascii="Times New Roman" w:hAnsi="Times New Roman"/>
          <w:sz w:val="22"/>
          <w:szCs w:val="22"/>
          <w:lang w:val="tr-TR"/>
        </w:rPr>
        <w:t xml:space="preserve">dli ve idari makamlar, diğer resmi kurum ve kuruluşlar ve kişiler) başta olmak ve bunlarla sınırlı olmamak üzere,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Lang</w:t>
      </w:r>
      <w:r>
        <w:rPr>
          <w:rFonts w:ascii="Times New Roman" w:hAnsi="Times New Roman"/>
          <w:sz w:val="22"/>
          <w:szCs w:val="22"/>
          <w:lang w:val="tr-TR"/>
        </w:rPr>
        <w:t>’ın</w:t>
      </w:r>
      <w:proofErr w:type="spellEnd"/>
      <w:r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B5173D" w:rsidRPr="00724575">
        <w:rPr>
          <w:rFonts w:ascii="Times New Roman" w:hAnsi="Times New Roman"/>
          <w:sz w:val="22"/>
          <w:szCs w:val="22"/>
          <w:lang w:val="tr-TR"/>
        </w:rPr>
        <w:t xml:space="preserve">yurt içinde veya yurt dışında bulunan iştiraklerine, iş ortaklarına, tedarikçilerine, </w:t>
      </w:r>
      <w:r w:rsidR="00B5173D" w:rsidRPr="00724575">
        <w:rPr>
          <w:rFonts w:ascii="Times New Roman" w:hAnsi="Times New Roman"/>
          <w:sz w:val="22"/>
          <w:szCs w:val="22"/>
          <w:lang w:val="tr-TR"/>
        </w:rPr>
        <w:lastRenderedPageBreak/>
        <w:t>yetkililerine, hissedarlarına, Kanunu’nun 8. ve 9. maddelerinde belirtilen kişisel veri işleme şartları ve amaçları çerçevesinde aktarılabilecektir.</w:t>
      </w:r>
    </w:p>
    <w:p w14:paraId="6A583587" w14:textId="77777777" w:rsidR="00B5173D" w:rsidRPr="00724575" w:rsidRDefault="00B5173D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</w:rPr>
      </w:pPr>
    </w:p>
    <w:p w14:paraId="14AC3ED4" w14:textId="6A636CEA" w:rsidR="00C8320F" w:rsidRPr="00724575" w:rsidRDefault="00C8320F" w:rsidP="005F54DF">
      <w:pPr>
        <w:pStyle w:val="ListeParagraf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Times New Roman" w:eastAsia="MS Mincho" w:hAnsi="Times New Roman"/>
          <w:b/>
          <w:lang w:val="tr-TR"/>
        </w:rPr>
      </w:pPr>
      <w:r w:rsidRPr="00724575">
        <w:rPr>
          <w:rFonts w:ascii="Times New Roman" w:eastAsia="MS Mincho" w:hAnsi="Times New Roman"/>
          <w:b/>
          <w:lang w:val="tr-TR"/>
        </w:rPr>
        <w:t>Kişisel Verilerinizin İşlenme Süresi</w:t>
      </w:r>
    </w:p>
    <w:p w14:paraId="6F4FAED7" w14:textId="03563AC8" w:rsidR="00C8320F" w:rsidRPr="00724575" w:rsidRDefault="00C8320F" w:rsidP="00C8320F">
      <w:pPr>
        <w:autoSpaceDE w:val="0"/>
        <w:autoSpaceDN w:val="0"/>
        <w:adjustRightInd w:val="0"/>
        <w:jc w:val="both"/>
        <w:rPr>
          <w:rFonts w:ascii="Times New Roman" w:hAnsi="Times New Roman"/>
          <w:b/>
          <w:sz w:val="22"/>
          <w:szCs w:val="22"/>
          <w:lang w:val="tr-TR"/>
        </w:rPr>
      </w:pPr>
    </w:p>
    <w:p w14:paraId="79DA42C5" w14:textId="7115F4FE" w:rsidR="00C8320F" w:rsidRPr="00724575" w:rsidRDefault="00E04723" w:rsidP="00C8320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proofErr w:type="spellStart"/>
      <w:r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Lang</w:t>
      </w:r>
      <w:proofErr w:type="spellEnd"/>
      <w:r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C8320F" w:rsidRPr="00724575">
        <w:rPr>
          <w:rFonts w:ascii="Times New Roman" w:hAnsi="Times New Roman"/>
          <w:sz w:val="22"/>
          <w:szCs w:val="22"/>
          <w:lang w:val="tr-TR"/>
        </w:rPr>
        <w:t>tarafından toplanan kişisel verileriniz, bu metinde açıklanan amaçlar kapsamında,</w:t>
      </w:r>
      <w:r w:rsidR="00EE057D" w:rsidRPr="00724575">
        <w:rPr>
          <w:rFonts w:ascii="Times New Roman" w:hAnsi="Times New Roman"/>
          <w:sz w:val="22"/>
          <w:szCs w:val="22"/>
          <w:lang w:val="tr-TR"/>
        </w:rPr>
        <w:t xml:space="preserve"> yasal düzenlemelerden doğan zorunluluklar hariç olmak üzere,</w:t>
      </w:r>
      <w:r w:rsidR="00C8320F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494926" w:rsidRPr="00724575">
        <w:rPr>
          <w:rFonts w:ascii="Times New Roman" w:hAnsi="Times New Roman"/>
          <w:sz w:val="22"/>
          <w:szCs w:val="22"/>
          <w:lang w:val="tr-TR"/>
        </w:rPr>
        <w:t xml:space="preserve">işlendikleri amaç için gerekli olan azami süre ve herhalde kanuni zamanaşımı süreleri kadar </w:t>
      </w:r>
      <w:r w:rsidR="00A427AB" w:rsidRPr="00724575">
        <w:rPr>
          <w:rFonts w:ascii="Times New Roman" w:hAnsi="Times New Roman"/>
          <w:sz w:val="22"/>
          <w:szCs w:val="22"/>
          <w:lang w:val="tr-TR"/>
        </w:rPr>
        <w:t xml:space="preserve">işlenmektedir. Belirtilen sürenin sona ermesinden sonra, kişisel verileriniz Kanun’un 7. maddesi uyarınca silinmekte, yok edilmekte veya anonim hale getirilmektedir.  </w:t>
      </w:r>
    </w:p>
    <w:p w14:paraId="5499E395" w14:textId="77777777" w:rsidR="00172C04" w:rsidRPr="00724575" w:rsidRDefault="00172C04" w:rsidP="00C8320F">
      <w:pPr>
        <w:autoSpaceDE w:val="0"/>
        <w:autoSpaceDN w:val="0"/>
        <w:adjustRightInd w:val="0"/>
        <w:jc w:val="both"/>
        <w:rPr>
          <w:rFonts w:ascii="Times New Roman" w:hAnsi="Times New Roman"/>
          <w:b/>
          <w:sz w:val="22"/>
          <w:szCs w:val="22"/>
          <w:lang w:val="tr-TR"/>
        </w:rPr>
      </w:pPr>
    </w:p>
    <w:p w14:paraId="523CDB2F" w14:textId="7A5B1E74" w:rsidR="0062496E" w:rsidRPr="00724575" w:rsidRDefault="0062496E" w:rsidP="005F54DF">
      <w:pPr>
        <w:pStyle w:val="ListeParagraf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Times New Roman" w:eastAsia="MS Mincho" w:hAnsi="Times New Roman"/>
          <w:b/>
          <w:lang w:val="tr-TR"/>
        </w:rPr>
      </w:pPr>
      <w:r w:rsidRPr="00724575">
        <w:rPr>
          <w:rFonts w:ascii="Times New Roman" w:eastAsia="MS Mincho" w:hAnsi="Times New Roman"/>
          <w:b/>
          <w:lang w:val="tr-TR"/>
        </w:rPr>
        <w:t>Yasal Haklarınız</w:t>
      </w:r>
    </w:p>
    <w:p w14:paraId="5DD0637F" w14:textId="375BC9EF" w:rsidR="00835A1C" w:rsidRPr="00724575" w:rsidRDefault="00835A1C" w:rsidP="005F54DF">
      <w:pPr>
        <w:autoSpaceDE w:val="0"/>
        <w:autoSpaceDN w:val="0"/>
        <w:adjustRightInd w:val="0"/>
        <w:jc w:val="both"/>
        <w:rPr>
          <w:rFonts w:ascii="Times New Roman" w:hAnsi="Times New Roman"/>
          <w:b/>
          <w:sz w:val="22"/>
          <w:szCs w:val="22"/>
          <w:lang w:val="tr-TR"/>
        </w:rPr>
      </w:pPr>
    </w:p>
    <w:p w14:paraId="3B528466" w14:textId="0798F13C" w:rsidR="001C7424" w:rsidRPr="00724575" w:rsidRDefault="00211A32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r w:rsidRPr="00724575">
        <w:rPr>
          <w:rFonts w:ascii="Times New Roman" w:hAnsi="Times New Roman"/>
          <w:sz w:val="22"/>
          <w:szCs w:val="22"/>
          <w:lang w:val="tr-TR"/>
        </w:rPr>
        <w:t xml:space="preserve">Kişisel veri sahibi olarak, </w:t>
      </w:r>
      <w:r w:rsidR="001C7424" w:rsidRPr="00724575">
        <w:rPr>
          <w:rFonts w:ascii="Times New Roman" w:hAnsi="Times New Roman"/>
          <w:sz w:val="22"/>
          <w:szCs w:val="22"/>
          <w:lang w:val="tr-TR"/>
        </w:rPr>
        <w:t xml:space="preserve">Kanun’un 11. maddesi </w:t>
      </w:r>
      <w:r w:rsidRPr="00724575">
        <w:rPr>
          <w:rFonts w:ascii="Times New Roman" w:hAnsi="Times New Roman"/>
          <w:sz w:val="22"/>
          <w:szCs w:val="22"/>
          <w:lang w:val="tr-TR"/>
        </w:rPr>
        <w:t>uyarınca</w:t>
      </w:r>
      <w:r w:rsidR="0012364D" w:rsidRPr="00724575">
        <w:rPr>
          <w:rFonts w:ascii="Times New Roman" w:hAnsi="Times New Roman"/>
          <w:sz w:val="22"/>
          <w:szCs w:val="22"/>
          <w:lang w:val="tr-TR"/>
        </w:rPr>
        <w:t xml:space="preserve">, veri sorumlusu olarak </w:t>
      </w:r>
      <w:proofErr w:type="spellStart"/>
      <w:r w:rsidR="00E04723">
        <w:rPr>
          <w:rFonts w:ascii="Times New Roman" w:hAnsi="Times New Roman"/>
          <w:sz w:val="22"/>
          <w:szCs w:val="22"/>
          <w:lang w:val="tr-TR"/>
        </w:rPr>
        <w:t>Mekra</w:t>
      </w:r>
      <w:proofErr w:type="spellEnd"/>
      <w:r w:rsidR="00E04723"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 w:rsidR="00E04723">
        <w:rPr>
          <w:rFonts w:ascii="Times New Roman" w:hAnsi="Times New Roman"/>
          <w:sz w:val="22"/>
          <w:szCs w:val="22"/>
          <w:lang w:val="tr-TR"/>
        </w:rPr>
        <w:t>Lang</w:t>
      </w:r>
      <w:r w:rsidR="00CE0359" w:rsidRPr="00724575">
        <w:rPr>
          <w:rFonts w:ascii="Times New Roman" w:hAnsi="Times New Roman"/>
          <w:sz w:val="22"/>
          <w:szCs w:val="22"/>
          <w:lang w:val="tr-TR"/>
        </w:rPr>
        <w:t>’a</w:t>
      </w:r>
      <w:proofErr w:type="spellEnd"/>
      <w:r w:rsidR="00CE0359" w:rsidRPr="00724575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12364D" w:rsidRPr="00724575">
        <w:rPr>
          <w:rFonts w:ascii="Times New Roman" w:hAnsi="Times New Roman"/>
          <w:sz w:val="22"/>
          <w:szCs w:val="22"/>
          <w:lang w:val="tr-TR"/>
        </w:rPr>
        <w:t xml:space="preserve">başvurarak; </w:t>
      </w:r>
    </w:p>
    <w:p w14:paraId="6E49AAB4" w14:textId="77777777" w:rsidR="00FF3C44" w:rsidRPr="00724575" w:rsidRDefault="001C7424" w:rsidP="005F54DF">
      <w:pPr>
        <w:pStyle w:val="ListeParagraf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Times New Roman" w:eastAsia="MS Mincho" w:hAnsi="Times New Roman"/>
          <w:lang w:val="tr-TR"/>
        </w:rPr>
      </w:pPr>
      <w:r w:rsidRPr="00724575">
        <w:rPr>
          <w:rFonts w:ascii="Times New Roman" w:eastAsia="MS Mincho" w:hAnsi="Times New Roman"/>
          <w:lang w:val="tr-TR"/>
        </w:rPr>
        <w:t>Kişisel veri</w:t>
      </w:r>
      <w:r w:rsidR="0012364D" w:rsidRPr="00724575">
        <w:rPr>
          <w:rFonts w:ascii="Times New Roman" w:eastAsia="MS Mincho" w:hAnsi="Times New Roman"/>
          <w:lang w:val="tr-TR"/>
        </w:rPr>
        <w:t>nizin</w:t>
      </w:r>
      <w:r w:rsidRPr="00724575">
        <w:rPr>
          <w:rFonts w:ascii="Times New Roman" w:eastAsia="MS Mincho" w:hAnsi="Times New Roman"/>
          <w:lang w:val="tr-TR"/>
        </w:rPr>
        <w:t xml:space="preserve"> işlenip işlenmediğini öğrenme, </w:t>
      </w:r>
    </w:p>
    <w:p w14:paraId="6EE8F09E" w14:textId="77777777" w:rsidR="00FF3C44" w:rsidRPr="00724575" w:rsidRDefault="001C7424" w:rsidP="005F54DF">
      <w:pPr>
        <w:pStyle w:val="ListeParagraf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Times New Roman" w:eastAsia="MS Mincho" w:hAnsi="Times New Roman"/>
          <w:lang w:val="tr-TR"/>
        </w:rPr>
      </w:pPr>
      <w:r w:rsidRPr="00724575">
        <w:rPr>
          <w:rFonts w:ascii="Times New Roman" w:eastAsia="MS Mincho" w:hAnsi="Times New Roman"/>
          <w:lang w:val="tr-TR"/>
        </w:rPr>
        <w:t>Kişisel verileri</w:t>
      </w:r>
      <w:r w:rsidR="0012364D" w:rsidRPr="00724575">
        <w:rPr>
          <w:rFonts w:ascii="Times New Roman" w:eastAsia="MS Mincho" w:hAnsi="Times New Roman"/>
          <w:lang w:val="tr-TR"/>
        </w:rPr>
        <w:t>niz</w:t>
      </w:r>
      <w:r w:rsidRPr="00724575">
        <w:rPr>
          <w:rFonts w:ascii="Times New Roman" w:eastAsia="MS Mincho" w:hAnsi="Times New Roman"/>
          <w:lang w:val="tr-TR"/>
        </w:rPr>
        <w:t xml:space="preserve"> işlenmişse buna ilişkin bilgi talep etme,</w:t>
      </w:r>
    </w:p>
    <w:p w14:paraId="18ECD8E5" w14:textId="77777777" w:rsidR="00FF3C44" w:rsidRPr="00724575" w:rsidRDefault="001C7424" w:rsidP="005F54DF">
      <w:pPr>
        <w:pStyle w:val="ListeParagraf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Times New Roman" w:eastAsia="MS Mincho" w:hAnsi="Times New Roman"/>
          <w:lang w:val="tr-TR"/>
        </w:rPr>
      </w:pPr>
      <w:r w:rsidRPr="00724575">
        <w:rPr>
          <w:rFonts w:ascii="Times New Roman" w:eastAsia="MS Mincho" w:hAnsi="Times New Roman"/>
          <w:lang w:val="tr-TR"/>
        </w:rPr>
        <w:t>Kişisel verilerin</w:t>
      </w:r>
      <w:r w:rsidR="0012364D" w:rsidRPr="00724575">
        <w:rPr>
          <w:rFonts w:ascii="Times New Roman" w:eastAsia="MS Mincho" w:hAnsi="Times New Roman"/>
          <w:lang w:val="tr-TR"/>
        </w:rPr>
        <w:t>izin</w:t>
      </w:r>
      <w:r w:rsidRPr="00724575">
        <w:rPr>
          <w:rFonts w:ascii="Times New Roman" w:eastAsia="MS Mincho" w:hAnsi="Times New Roman"/>
          <w:lang w:val="tr-TR"/>
        </w:rPr>
        <w:t xml:space="preserve"> işlenme amacını ve bunların amacına uygun kullanılıp kullanılmadığını öğrenme,</w:t>
      </w:r>
    </w:p>
    <w:p w14:paraId="207DF15E" w14:textId="77777777" w:rsidR="00FF3C44" w:rsidRPr="00724575" w:rsidRDefault="001C7424" w:rsidP="005F54DF">
      <w:pPr>
        <w:pStyle w:val="ListeParagraf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Times New Roman" w:eastAsia="MS Mincho" w:hAnsi="Times New Roman"/>
          <w:lang w:val="tr-TR"/>
        </w:rPr>
      </w:pPr>
      <w:r w:rsidRPr="00724575">
        <w:rPr>
          <w:rFonts w:ascii="Times New Roman" w:eastAsia="MS Mincho" w:hAnsi="Times New Roman"/>
          <w:lang w:val="tr-TR"/>
        </w:rPr>
        <w:t>Yurt içinde veya yurt dışında kişisel verilerin</w:t>
      </w:r>
      <w:r w:rsidR="0012364D" w:rsidRPr="00724575">
        <w:rPr>
          <w:rFonts w:ascii="Times New Roman" w:eastAsia="MS Mincho" w:hAnsi="Times New Roman"/>
          <w:lang w:val="tr-TR"/>
        </w:rPr>
        <w:t>izin</w:t>
      </w:r>
      <w:r w:rsidRPr="00724575">
        <w:rPr>
          <w:rFonts w:ascii="Times New Roman" w:eastAsia="MS Mincho" w:hAnsi="Times New Roman"/>
          <w:lang w:val="tr-TR"/>
        </w:rPr>
        <w:t xml:space="preserve"> aktarıldığı üçüncü kişileri bilme, </w:t>
      </w:r>
    </w:p>
    <w:p w14:paraId="0D0799C6" w14:textId="77777777" w:rsidR="00FF3C44" w:rsidRPr="00724575" w:rsidRDefault="001C7424" w:rsidP="005F54DF">
      <w:pPr>
        <w:pStyle w:val="ListeParagraf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Times New Roman" w:eastAsia="MS Mincho" w:hAnsi="Times New Roman"/>
          <w:lang w:val="tr-TR"/>
        </w:rPr>
      </w:pPr>
      <w:r w:rsidRPr="00724575">
        <w:rPr>
          <w:rFonts w:ascii="Times New Roman" w:eastAsia="MS Mincho" w:hAnsi="Times New Roman"/>
          <w:lang w:val="tr-TR"/>
        </w:rPr>
        <w:t>Kişisel verilerin</w:t>
      </w:r>
      <w:r w:rsidR="0012364D" w:rsidRPr="00724575">
        <w:rPr>
          <w:rFonts w:ascii="Times New Roman" w:eastAsia="MS Mincho" w:hAnsi="Times New Roman"/>
          <w:lang w:val="tr-TR"/>
        </w:rPr>
        <w:t>iz</w:t>
      </w:r>
      <w:r w:rsidRPr="00724575">
        <w:rPr>
          <w:rFonts w:ascii="Times New Roman" w:eastAsia="MS Mincho" w:hAnsi="Times New Roman"/>
          <w:lang w:val="tr-TR"/>
        </w:rPr>
        <w:t xml:space="preserve"> eksik veya yanlış işlenmiş olması hâlinde bunların düzeltilmesini isteme</w:t>
      </w:r>
      <w:r w:rsidR="0012364D" w:rsidRPr="00724575">
        <w:rPr>
          <w:rFonts w:ascii="Times New Roman" w:eastAsia="MS Mincho" w:hAnsi="Times New Roman"/>
          <w:lang w:val="tr-TR"/>
        </w:rPr>
        <w:t xml:space="preserve"> ve bu kapsamda yapılan işlemin kişisel verilerin aktarıldığı üçüncü kişilere bildirilmesini isteme,</w:t>
      </w:r>
    </w:p>
    <w:p w14:paraId="5170F920" w14:textId="77777777" w:rsidR="00D4799F" w:rsidRPr="00724575" w:rsidRDefault="0012364D" w:rsidP="005F54DF">
      <w:pPr>
        <w:pStyle w:val="ListeParagraf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Times New Roman" w:eastAsia="MS Mincho" w:hAnsi="Times New Roman"/>
          <w:lang w:val="tr-TR"/>
        </w:rPr>
      </w:pPr>
      <w:r w:rsidRPr="00724575">
        <w:rPr>
          <w:rFonts w:ascii="Times New Roman" w:eastAsia="MS Mincho" w:hAnsi="Times New Roman"/>
          <w:lang w:val="tr-TR"/>
        </w:rPr>
        <w:t xml:space="preserve">Kanun’un </w:t>
      </w:r>
      <w:r w:rsidR="001C7424" w:rsidRPr="00724575">
        <w:rPr>
          <w:rFonts w:ascii="Times New Roman" w:eastAsia="MS Mincho" w:hAnsi="Times New Roman"/>
          <w:lang w:val="tr-TR"/>
        </w:rPr>
        <w:t>7</w:t>
      </w:r>
      <w:r w:rsidRPr="00724575">
        <w:rPr>
          <w:rFonts w:ascii="Times New Roman" w:eastAsia="MS Mincho" w:hAnsi="Times New Roman"/>
          <w:lang w:val="tr-TR"/>
        </w:rPr>
        <w:t>.</w:t>
      </w:r>
      <w:r w:rsidR="001C7424" w:rsidRPr="00724575">
        <w:rPr>
          <w:rFonts w:ascii="Times New Roman" w:eastAsia="MS Mincho" w:hAnsi="Times New Roman"/>
          <w:lang w:val="tr-TR"/>
        </w:rPr>
        <w:t xml:space="preserve"> madde</w:t>
      </w:r>
      <w:r w:rsidRPr="00724575">
        <w:rPr>
          <w:rFonts w:ascii="Times New Roman" w:eastAsia="MS Mincho" w:hAnsi="Times New Roman"/>
          <w:lang w:val="tr-TR"/>
        </w:rPr>
        <w:t>sin</w:t>
      </w:r>
      <w:r w:rsidR="001C7424" w:rsidRPr="00724575">
        <w:rPr>
          <w:rFonts w:ascii="Times New Roman" w:eastAsia="MS Mincho" w:hAnsi="Times New Roman"/>
          <w:lang w:val="tr-TR"/>
        </w:rPr>
        <w:t xml:space="preserve">de öngörülen şartlar </w:t>
      </w:r>
      <w:r w:rsidRPr="00724575">
        <w:rPr>
          <w:rFonts w:ascii="Times New Roman" w:eastAsia="MS Mincho" w:hAnsi="Times New Roman"/>
          <w:lang w:val="tr-TR"/>
        </w:rPr>
        <w:t xml:space="preserve">(Kanun ve ilgili diğer kanun hükümlerine uygun olarak işlenmiş olmasına rağmen, kişisel verinizin işlenmesini gerektiren sebeplerin ortadan kalkması hâli) </w:t>
      </w:r>
      <w:r w:rsidR="001C7424" w:rsidRPr="00724575">
        <w:rPr>
          <w:rFonts w:ascii="Times New Roman" w:eastAsia="MS Mincho" w:hAnsi="Times New Roman"/>
          <w:lang w:val="tr-TR"/>
        </w:rPr>
        <w:t>çerçevesinde kişisel verilerin silinmesini veya yok edilmesini isteme</w:t>
      </w:r>
      <w:r w:rsidRPr="00724575">
        <w:rPr>
          <w:rFonts w:ascii="Times New Roman" w:eastAsia="MS Mincho" w:hAnsi="Times New Roman"/>
          <w:lang w:val="tr-TR"/>
        </w:rPr>
        <w:t xml:space="preserve"> ve bu kapsamda yapılan işlemin kişisel verilerin aktarıldığı üçüncü kişilere bildirilmesini isteme,</w:t>
      </w:r>
    </w:p>
    <w:p w14:paraId="5BA78C96" w14:textId="77777777" w:rsidR="00D4799F" w:rsidRPr="00724575" w:rsidRDefault="001C7424" w:rsidP="005F54DF">
      <w:pPr>
        <w:pStyle w:val="ListeParagraf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Times New Roman" w:eastAsia="MS Mincho" w:hAnsi="Times New Roman"/>
          <w:lang w:val="tr-TR"/>
        </w:rPr>
      </w:pPr>
      <w:r w:rsidRPr="00724575">
        <w:rPr>
          <w:rFonts w:ascii="Times New Roman" w:eastAsia="MS Mincho" w:hAnsi="Times New Roman"/>
          <w:lang w:val="tr-TR"/>
        </w:rPr>
        <w:t>İşlenen verilerin</w:t>
      </w:r>
      <w:r w:rsidR="00D4799F" w:rsidRPr="00724575">
        <w:rPr>
          <w:rFonts w:ascii="Times New Roman" w:eastAsia="MS Mincho" w:hAnsi="Times New Roman"/>
          <w:lang w:val="tr-TR"/>
        </w:rPr>
        <w:t>izin</w:t>
      </w:r>
      <w:r w:rsidRPr="00724575">
        <w:rPr>
          <w:rFonts w:ascii="Times New Roman" w:eastAsia="MS Mincho" w:hAnsi="Times New Roman"/>
          <w:lang w:val="tr-TR"/>
        </w:rPr>
        <w:t xml:space="preserve"> münhasıran otomatik sistemler vasıtasıyla analiz edilmesi suretiyle aleyhin</w:t>
      </w:r>
      <w:r w:rsidR="00D4799F" w:rsidRPr="00724575">
        <w:rPr>
          <w:rFonts w:ascii="Times New Roman" w:eastAsia="MS Mincho" w:hAnsi="Times New Roman"/>
          <w:lang w:val="tr-TR"/>
        </w:rPr>
        <w:t>iz</w:t>
      </w:r>
      <w:r w:rsidRPr="00724575">
        <w:rPr>
          <w:rFonts w:ascii="Times New Roman" w:eastAsia="MS Mincho" w:hAnsi="Times New Roman"/>
          <w:lang w:val="tr-TR"/>
        </w:rPr>
        <w:t xml:space="preserve">e bir sonucun ortaya çıkmasına itiraz etme, </w:t>
      </w:r>
    </w:p>
    <w:p w14:paraId="4E248912" w14:textId="77777777" w:rsidR="00D4799F" w:rsidRPr="00724575" w:rsidRDefault="001C7424" w:rsidP="005F54DF">
      <w:pPr>
        <w:pStyle w:val="ListeParagraf"/>
        <w:numPr>
          <w:ilvl w:val="0"/>
          <w:numId w:val="25"/>
        </w:numPr>
        <w:autoSpaceDE w:val="0"/>
        <w:autoSpaceDN w:val="0"/>
        <w:adjustRightInd w:val="0"/>
        <w:jc w:val="both"/>
        <w:rPr>
          <w:rFonts w:ascii="Times New Roman" w:eastAsia="MS Mincho" w:hAnsi="Times New Roman"/>
          <w:lang w:val="tr-TR"/>
        </w:rPr>
      </w:pPr>
      <w:r w:rsidRPr="00724575">
        <w:rPr>
          <w:rFonts w:ascii="Times New Roman" w:eastAsia="MS Mincho" w:hAnsi="Times New Roman"/>
          <w:lang w:val="tr-TR"/>
        </w:rPr>
        <w:t>Kişisel verilerin</w:t>
      </w:r>
      <w:r w:rsidR="00D4799F" w:rsidRPr="00724575">
        <w:rPr>
          <w:rFonts w:ascii="Times New Roman" w:eastAsia="MS Mincho" w:hAnsi="Times New Roman"/>
          <w:lang w:val="tr-TR"/>
        </w:rPr>
        <w:t>izin</w:t>
      </w:r>
      <w:r w:rsidRPr="00724575">
        <w:rPr>
          <w:rFonts w:ascii="Times New Roman" w:eastAsia="MS Mincho" w:hAnsi="Times New Roman"/>
          <w:lang w:val="tr-TR"/>
        </w:rPr>
        <w:t xml:space="preserve"> kanuna aykırı olarak işlenmesi sebebiyle zarara uğrama</w:t>
      </w:r>
      <w:r w:rsidR="00D4799F" w:rsidRPr="00724575">
        <w:rPr>
          <w:rFonts w:ascii="Times New Roman" w:eastAsia="MS Mincho" w:hAnsi="Times New Roman"/>
          <w:lang w:val="tr-TR"/>
        </w:rPr>
        <w:t xml:space="preserve">nız </w:t>
      </w:r>
      <w:r w:rsidRPr="00724575">
        <w:rPr>
          <w:rFonts w:ascii="Times New Roman" w:eastAsia="MS Mincho" w:hAnsi="Times New Roman"/>
          <w:lang w:val="tr-TR"/>
        </w:rPr>
        <w:t>hâlinde zararın giderilmesini talep etme</w:t>
      </w:r>
    </w:p>
    <w:p w14:paraId="0FA4730D" w14:textId="77777777" w:rsidR="00A45A61" w:rsidRPr="00724575" w:rsidRDefault="00A45A61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</w:p>
    <w:p w14:paraId="558E5BC0" w14:textId="0BE384C4" w:rsidR="001C7424" w:rsidRPr="00724575" w:rsidRDefault="00D4799F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proofErr w:type="gramStart"/>
      <w:r w:rsidRPr="00724575">
        <w:rPr>
          <w:rFonts w:ascii="Times New Roman" w:hAnsi="Times New Roman"/>
          <w:sz w:val="22"/>
          <w:szCs w:val="22"/>
          <w:lang w:val="tr-TR"/>
        </w:rPr>
        <w:t>h</w:t>
      </w:r>
      <w:r w:rsidR="001C7424" w:rsidRPr="00724575">
        <w:rPr>
          <w:rFonts w:ascii="Times New Roman" w:hAnsi="Times New Roman"/>
          <w:sz w:val="22"/>
          <w:szCs w:val="22"/>
          <w:lang w:val="tr-TR"/>
        </w:rPr>
        <w:t>akların</w:t>
      </w:r>
      <w:r w:rsidRPr="00724575">
        <w:rPr>
          <w:rFonts w:ascii="Times New Roman" w:hAnsi="Times New Roman"/>
          <w:sz w:val="22"/>
          <w:szCs w:val="22"/>
          <w:lang w:val="tr-TR"/>
        </w:rPr>
        <w:t>ız</w:t>
      </w:r>
      <w:proofErr w:type="gramEnd"/>
      <w:r w:rsidRPr="00724575">
        <w:rPr>
          <w:rFonts w:ascii="Times New Roman" w:hAnsi="Times New Roman"/>
          <w:sz w:val="22"/>
          <w:szCs w:val="22"/>
          <w:lang w:val="tr-TR"/>
        </w:rPr>
        <w:t xml:space="preserve"> bulunmaktadır. </w:t>
      </w:r>
      <w:r w:rsidR="003D1CEB" w:rsidRPr="00724575">
        <w:rPr>
          <w:rFonts w:ascii="Times New Roman" w:hAnsi="Times New Roman"/>
          <w:sz w:val="22"/>
          <w:szCs w:val="22"/>
          <w:lang w:val="tr-TR"/>
        </w:rPr>
        <w:t>Kanun’un 28. maddesinde öngörülen istisnai haller saklıdır.</w:t>
      </w:r>
    </w:p>
    <w:p w14:paraId="6D2AE082" w14:textId="35245480" w:rsidR="00CC72EB" w:rsidRPr="00724575" w:rsidRDefault="00CC72EB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</w:p>
    <w:p w14:paraId="4DCA703E" w14:textId="60CCE328" w:rsidR="0062496E" w:rsidRPr="00724575" w:rsidRDefault="00647955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  <w:r w:rsidRPr="00724575">
        <w:rPr>
          <w:rFonts w:ascii="Times New Roman" w:hAnsi="Times New Roman"/>
          <w:sz w:val="22"/>
          <w:szCs w:val="22"/>
          <w:lang w:val="tr-TR"/>
        </w:rPr>
        <w:t>Bu haklarınıza ilişkin talepleriniz</w:t>
      </w:r>
      <w:r w:rsidR="00C33861" w:rsidRPr="00724575">
        <w:rPr>
          <w:rFonts w:ascii="Times New Roman" w:hAnsi="Times New Roman"/>
          <w:sz w:val="22"/>
          <w:szCs w:val="22"/>
          <w:lang w:val="tr-TR"/>
        </w:rPr>
        <w:t xml:space="preserve">i </w:t>
      </w:r>
      <w:hyperlink r:id="rId13" w:history="1">
        <w:r w:rsidR="00E04723" w:rsidRPr="006B3B2F">
          <w:rPr>
            <w:rStyle w:val="Kpr"/>
            <w:rFonts w:ascii="Times New Roman" w:hAnsi="Times New Roman"/>
            <w:sz w:val="22"/>
            <w:szCs w:val="22"/>
          </w:rPr>
          <w:t>www.mekra-turkey.com</w:t>
        </w:r>
      </w:hyperlink>
      <w:r w:rsidR="00125B49">
        <w:t xml:space="preserve"> </w:t>
      </w:r>
      <w:r w:rsidRPr="00724575">
        <w:rPr>
          <w:rFonts w:ascii="Times New Roman" w:hAnsi="Times New Roman"/>
          <w:sz w:val="22"/>
          <w:szCs w:val="22"/>
          <w:lang w:val="tr-TR"/>
        </w:rPr>
        <w:t>adresin</w:t>
      </w:r>
      <w:r w:rsidR="00E75CD2" w:rsidRPr="00724575">
        <w:rPr>
          <w:rFonts w:ascii="Times New Roman" w:hAnsi="Times New Roman"/>
          <w:sz w:val="22"/>
          <w:szCs w:val="22"/>
          <w:lang w:val="tr-TR"/>
        </w:rPr>
        <w:t>d</w:t>
      </w:r>
      <w:r w:rsidRPr="00724575">
        <w:rPr>
          <w:rFonts w:ascii="Times New Roman" w:hAnsi="Times New Roman"/>
          <w:sz w:val="22"/>
          <w:szCs w:val="22"/>
          <w:lang w:val="tr-TR"/>
        </w:rPr>
        <w:t xml:space="preserve">e </w:t>
      </w:r>
      <w:r w:rsidR="00E75CD2" w:rsidRPr="00724575">
        <w:rPr>
          <w:rFonts w:ascii="Times New Roman" w:hAnsi="Times New Roman"/>
          <w:sz w:val="22"/>
          <w:szCs w:val="22"/>
          <w:lang w:val="tr-TR"/>
        </w:rPr>
        <w:t>yer alan</w:t>
      </w:r>
      <w:r w:rsidR="00B01443" w:rsidRPr="00724575">
        <w:rPr>
          <w:rFonts w:ascii="Times New Roman" w:hAnsi="Times New Roman"/>
          <w:sz w:val="22"/>
          <w:szCs w:val="22"/>
          <w:lang w:val="tr-TR"/>
        </w:rPr>
        <w:t xml:space="preserve"> “Başvuru </w:t>
      </w:r>
      <w:proofErr w:type="spellStart"/>
      <w:r w:rsidR="00B01443" w:rsidRPr="00724575">
        <w:rPr>
          <w:rFonts w:ascii="Times New Roman" w:hAnsi="Times New Roman"/>
          <w:sz w:val="22"/>
          <w:szCs w:val="22"/>
          <w:lang w:val="tr-TR"/>
        </w:rPr>
        <w:t>Formu”</w:t>
      </w:r>
      <w:r w:rsidR="00B9312B" w:rsidRPr="00724575">
        <w:rPr>
          <w:rFonts w:ascii="Times New Roman" w:hAnsi="Times New Roman"/>
          <w:sz w:val="22"/>
          <w:szCs w:val="22"/>
          <w:lang w:val="tr-TR"/>
        </w:rPr>
        <w:t>nu</w:t>
      </w:r>
      <w:proofErr w:type="spellEnd"/>
      <w:r w:rsidR="00B9312B" w:rsidRPr="00724575">
        <w:rPr>
          <w:rFonts w:ascii="Times New Roman" w:hAnsi="Times New Roman"/>
          <w:sz w:val="22"/>
          <w:szCs w:val="22"/>
          <w:lang w:val="tr-TR"/>
        </w:rPr>
        <w:t xml:space="preserve"> doldurmak ve </w:t>
      </w:r>
      <w:r w:rsidR="00EA73CA" w:rsidRPr="00724575">
        <w:rPr>
          <w:rFonts w:ascii="Times New Roman" w:hAnsi="Times New Roman"/>
          <w:sz w:val="22"/>
          <w:szCs w:val="22"/>
          <w:lang w:val="tr-TR"/>
        </w:rPr>
        <w:t xml:space="preserve">bu </w:t>
      </w:r>
      <w:r w:rsidR="00B9312B" w:rsidRPr="00724575">
        <w:rPr>
          <w:rFonts w:ascii="Times New Roman" w:hAnsi="Times New Roman"/>
          <w:sz w:val="22"/>
          <w:szCs w:val="22"/>
          <w:lang w:val="tr-TR"/>
        </w:rPr>
        <w:t xml:space="preserve">formda yer alan </w:t>
      </w:r>
      <w:r w:rsidR="00EA73CA" w:rsidRPr="00724575">
        <w:rPr>
          <w:rFonts w:ascii="Times New Roman" w:hAnsi="Times New Roman"/>
          <w:sz w:val="22"/>
          <w:szCs w:val="22"/>
          <w:lang w:val="tr-TR"/>
        </w:rPr>
        <w:t xml:space="preserve">yöntemleri kullanmak suretiyle iletebilirsiniz. </w:t>
      </w:r>
      <w:r w:rsidR="00F02A08" w:rsidRPr="00724575">
        <w:rPr>
          <w:rFonts w:ascii="Times New Roman" w:hAnsi="Times New Roman"/>
          <w:sz w:val="22"/>
          <w:szCs w:val="22"/>
          <w:lang w:val="tr-TR"/>
        </w:rPr>
        <w:t xml:space="preserve">Talebiniz en kısa </w:t>
      </w:r>
      <w:r w:rsidR="00B9312B" w:rsidRPr="00724575">
        <w:rPr>
          <w:rFonts w:ascii="Times New Roman" w:hAnsi="Times New Roman"/>
          <w:sz w:val="22"/>
          <w:szCs w:val="22"/>
          <w:lang w:val="tr-TR"/>
        </w:rPr>
        <w:t xml:space="preserve">sürede </w:t>
      </w:r>
      <w:r w:rsidR="00F02A08" w:rsidRPr="00724575">
        <w:rPr>
          <w:rFonts w:ascii="Times New Roman" w:hAnsi="Times New Roman"/>
          <w:sz w:val="22"/>
          <w:szCs w:val="22"/>
          <w:lang w:val="tr-TR"/>
        </w:rPr>
        <w:t xml:space="preserve">ve </w:t>
      </w:r>
      <w:r w:rsidR="00B9312B" w:rsidRPr="00724575">
        <w:rPr>
          <w:rFonts w:ascii="Times New Roman" w:hAnsi="Times New Roman"/>
          <w:sz w:val="22"/>
          <w:szCs w:val="22"/>
          <w:lang w:val="tr-TR"/>
        </w:rPr>
        <w:t xml:space="preserve">her halde </w:t>
      </w:r>
      <w:r w:rsidR="00F02A08" w:rsidRPr="00724575">
        <w:rPr>
          <w:rFonts w:ascii="Times New Roman" w:hAnsi="Times New Roman"/>
          <w:sz w:val="22"/>
          <w:szCs w:val="22"/>
          <w:lang w:val="tr-TR"/>
        </w:rPr>
        <w:t xml:space="preserve">en geç otuz (30) gün içinde </w:t>
      </w:r>
      <w:r w:rsidR="00DB2A97" w:rsidRPr="00724575">
        <w:rPr>
          <w:rFonts w:ascii="Times New Roman" w:hAnsi="Times New Roman"/>
          <w:sz w:val="22"/>
          <w:szCs w:val="22"/>
          <w:lang w:val="tr-TR"/>
        </w:rPr>
        <w:t xml:space="preserve">kural olarak ücretsiz, ancak </w:t>
      </w:r>
      <w:proofErr w:type="spellStart"/>
      <w:r w:rsidR="00DB2A97" w:rsidRPr="00724575">
        <w:rPr>
          <w:rFonts w:ascii="Times New Roman" w:hAnsi="Times New Roman"/>
          <w:sz w:val="22"/>
          <w:szCs w:val="22"/>
          <w:lang w:val="tr-TR"/>
        </w:rPr>
        <w:t>istisnaen</w:t>
      </w:r>
      <w:proofErr w:type="spellEnd"/>
      <w:r w:rsidR="00DB2A97" w:rsidRPr="00724575">
        <w:rPr>
          <w:rFonts w:ascii="Times New Roman" w:hAnsi="Times New Roman"/>
          <w:sz w:val="22"/>
          <w:szCs w:val="22"/>
          <w:lang w:val="tr-TR"/>
        </w:rPr>
        <w:t xml:space="preserve"> ek bir maliyet gerektirmesi halinde Kişisel Verileri Koruma Kurulu tarafından belirlenen tarifedeki ücret karşılığında </w:t>
      </w:r>
      <w:r w:rsidR="005620C4" w:rsidRPr="00724575">
        <w:rPr>
          <w:rFonts w:ascii="Times New Roman" w:hAnsi="Times New Roman"/>
          <w:sz w:val="22"/>
          <w:szCs w:val="22"/>
          <w:lang w:val="tr-TR"/>
        </w:rPr>
        <w:t xml:space="preserve">sonuçlandırılacaktır. </w:t>
      </w:r>
    </w:p>
    <w:p w14:paraId="37E51A2F" w14:textId="6B2A51F7" w:rsidR="00647955" w:rsidRPr="00724575" w:rsidRDefault="00647955" w:rsidP="005F54DF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tr-TR"/>
        </w:rPr>
      </w:pPr>
    </w:p>
    <w:p w14:paraId="4AAB7A33" w14:textId="77777777" w:rsidR="00724575" w:rsidRDefault="005F54DF" w:rsidP="0072457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eastAsia="MS Mincho"/>
          <w:b/>
          <w:sz w:val="22"/>
          <w:szCs w:val="22"/>
          <w:lang w:eastAsia="en-US"/>
        </w:rPr>
      </w:pPr>
      <w:r w:rsidRPr="00724575">
        <w:rPr>
          <w:rFonts w:eastAsia="MS Mincho"/>
          <w:b/>
          <w:sz w:val="22"/>
          <w:szCs w:val="22"/>
          <w:lang w:eastAsia="en-US"/>
        </w:rPr>
        <w:t>SAYGILARIMIZLA,</w:t>
      </w:r>
    </w:p>
    <w:p w14:paraId="6EF89CA0" w14:textId="24F95B3B" w:rsidR="00B9312B" w:rsidRPr="00724575" w:rsidRDefault="00E04723" w:rsidP="00E04723">
      <w:pPr>
        <w:rPr>
          <w:rFonts w:ascii="Times New Roman" w:hAnsi="Times New Roman"/>
          <w:b/>
          <w:sz w:val="22"/>
          <w:szCs w:val="22"/>
          <w:lang w:val="tr-TR"/>
        </w:rPr>
      </w:pPr>
      <w:r w:rsidRPr="00E04723">
        <w:rPr>
          <w:rFonts w:ascii="Times New Roman" w:hAnsi="Times New Roman"/>
          <w:b/>
        </w:rPr>
        <w:t>MEKRA LANG OTOMOT</w:t>
      </w:r>
      <w:r>
        <w:rPr>
          <w:rFonts w:ascii="Times New Roman" w:hAnsi="Times New Roman"/>
          <w:b/>
        </w:rPr>
        <w:t>İ</w:t>
      </w:r>
      <w:r w:rsidRPr="00E04723">
        <w:rPr>
          <w:rFonts w:ascii="Times New Roman" w:hAnsi="Times New Roman"/>
          <w:b/>
        </w:rPr>
        <w:t>V YAN SANAY</w:t>
      </w:r>
      <w:r>
        <w:rPr>
          <w:rFonts w:ascii="Times New Roman" w:hAnsi="Times New Roman"/>
          <w:b/>
        </w:rPr>
        <w:t>İ</w:t>
      </w:r>
      <w:r w:rsidRPr="00E04723">
        <w:rPr>
          <w:rFonts w:ascii="Times New Roman" w:hAnsi="Times New Roman"/>
          <w:b/>
        </w:rPr>
        <w:t xml:space="preserve"> ANON</w:t>
      </w:r>
      <w:r>
        <w:rPr>
          <w:rFonts w:ascii="Times New Roman" w:hAnsi="Times New Roman"/>
          <w:b/>
        </w:rPr>
        <w:t>İ</w:t>
      </w:r>
      <w:r w:rsidRPr="00E04723">
        <w:rPr>
          <w:rFonts w:ascii="Times New Roman" w:hAnsi="Times New Roman"/>
          <w:b/>
        </w:rPr>
        <w:t>M Ş</w:t>
      </w:r>
      <w:r>
        <w:rPr>
          <w:rFonts w:ascii="Times New Roman" w:hAnsi="Times New Roman"/>
          <w:b/>
        </w:rPr>
        <w:t>İ</w:t>
      </w:r>
      <w:r w:rsidRPr="00E04723">
        <w:rPr>
          <w:rFonts w:ascii="Times New Roman" w:hAnsi="Times New Roman"/>
          <w:b/>
        </w:rPr>
        <w:t>RKET</w:t>
      </w:r>
      <w:r>
        <w:rPr>
          <w:rFonts w:ascii="Times New Roman" w:hAnsi="Times New Roman"/>
          <w:b/>
        </w:rPr>
        <w:t>İ</w:t>
      </w:r>
    </w:p>
    <w:sectPr w:rsidR="00B9312B" w:rsidRPr="00724575" w:rsidSect="00724575">
      <w:headerReference w:type="even" r:id="rId14"/>
      <w:headerReference w:type="first" r:id="rId15"/>
      <w:pgSz w:w="11900" w:h="16840"/>
      <w:pgMar w:top="1276" w:right="1268" w:bottom="1843" w:left="1418" w:header="708" w:footer="1819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BA9AC2" w14:textId="77777777" w:rsidR="007238A1" w:rsidRDefault="007238A1" w:rsidP="002C2B0E">
      <w:r>
        <w:separator/>
      </w:r>
    </w:p>
  </w:endnote>
  <w:endnote w:type="continuationSeparator" w:id="0">
    <w:p w14:paraId="5235A44C" w14:textId="77777777" w:rsidR="007238A1" w:rsidRDefault="007238A1" w:rsidP="002C2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0EB99" w14:textId="77777777" w:rsidR="007238A1" w:rsidRDefault="007238A1" w:rsidP="002C2B0E">
      <w:r>
        <w:separator/>
      </w:r>
    </w:p>
  </w:footnote>
  <w:footnote w:type="continuationSeparator" w:id="0">
    <w:p w14:paraId="14A8CAFF" w14:textId="77777777" w:rsidR="007238A1" w:rsidRDefault="007238A1" w:rsidP="002C2B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D4090" w14:textId="77777777" w:rsidR="001A398E" w:rsidRDefault="007238A1">
    <w:pPr>
      <w:pStyle w:val="stBilgi"/>
    </w:pPr>
    <w:r>
      <w:rPr>
        <w:noProof/>
      </w:rPr>
      <w:pict w14:anchorId="2422F46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726235" o:spid="_x0000_s2050" type="#_x0000_t136" alt="" style="position:absolute;margin-left:0;margin-top:0;width:433.05pt;height:216.5pt;rotation:315;z-index:-2516459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mbria&quot;;font-size:1pt" string="GİZLİ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729DA6" w14:textId="77777777" w:rsidR="001A398E" w:rsidRDefault="007238A1">
    <w:pPr>
      <w:pStyle w:val="stBilgi"/>
    </w:pPr>
    <w:r>
      <w:rPr>
        <w:noProof/>
      </w:rPr>
      <w:pict w14:anchorId="36830E0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726234" o:spid="_x0000_s2049" type="#_x0000_t136" alt="" style="position:absolute;margin-left:0;margin-top:0;width:433.05pt;height:216.5pt;rotation:315;z-index:-25164800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mbria&quot;;font-size:1pt" string="GİZLİ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C5DFB"/>
    <w:multiLevelType w:val="hybridMultilevel"/>
    <w:tmpl w:val="0B2042AE"/>
    <w:lvl w:ilvl="0" w:tplc="9ED282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461D2"/>
    <w:multiLevelType w:val="hybridMultilevel"/>
    <w:tmpl w:val="68F0425C"/>
    <w:lvl w:ilvl="0" w:tplc="88328A9E">
      <w:start w:val="1"/>
      <w:numFmt w:val="lowerRoman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6786289"/>
    <w:multiLevelType w:val="multilevel"/>
    <w:tmpl w:val="D00AC0BA"/>
    <w:lvl w:ilvl="0">
      <w:start w:val="1"/>
      <w:numFmt w:val="decimal"/>
      <w:lvlText w:val="%1."/>
      <w:lvlJc w:val="left"/>
      <w:pPr>
        <w:ind w:left="502" w:hanging="360"/>
      </w:pPr>
      <w:rPr>
        <w:i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29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51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9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1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9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1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86" w:hanging="1800"/>
      </w:pPr>
      <w:rPr>
        <w:rFonts w:hint="default"/>
      </w:rPr>
    </w:lvl>
  </w:abstractNum>
  <w:abstractNum w:abstractNumId="3" w15:restartNumberingAfterBreak="0">
    <w:nsid w:val="0EF86D63"/>
    <w:multiLevelType w:val="hybridMultilevel"/>
    <w:tmpl w:val="7070DF92"/>
    <w:lvl w:ilvl="0" w:tplc="60EA84F4">
      <w:start w:val="1"/>
      <w:numFmt w:val="upperRoman"/>
      <w:pStyle w:val="Balk1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A6B1B"/>
    <w:multiLevelType w:val="hybridMultilevel"/>
    <w:tmpl w:val="082AB148"/>
    <w:lvl w:ilvl="0" w:tplc="C3644D7C">
      <w:start w:val="5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BA0F1D"/>
    <w:multiLevelType w:val="hybridMultilevel"/>
    <w:tmpl w:val="08B0B310"/>
    <w:lvl w:ilvl="0" w:tplc="BA9EF77C">
      <w:start w:val="647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14D3B"/>
    <w:multiLevelType w:val="hybridMultilevel"/>
    <w:tmpl w:val="B9D8121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50916"/>
    <w:multiLevelType w:val="multilevel"/>
    <w:tmpl w:val="C540D75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hAnsi="Arial" w:cs="Arial" w:hint="default"/>
        <w:b/>
        <w:i/>
        <w:color w:val="C00000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29567BE7"/>
    <w:multiLevelType w:val="hybridMultilevel"/>
    <w:tmpl w:val="E3EC8768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92DB1"/>
    <w:multiLevelType w:val="hybridMultilevel"/>
    <w:tmpl w:val="007AA6EE"/>
    <w:lvl w:ilvl="0" w:tplc="041F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B5D4461"/>
    <w:multiLevelType w:val="hybridMultilevel"/>
    <w:tmpl w:val="5874E58C"/>
    <w:lvl w:ilvl="0" w:tplc="F288FCB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650600"/>
    <w:multiLevelType w:val="hybridMultilevel"/>
    <w:tmpl w:val="ACAE44D2"/>
    <w:lvl w:ilvl="0" w:tplc="B7BEADD8">
      <w:start w:val="3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0958FE"/>
    <w:multiLevelType w:val="hybridMultilevel"/>
    <w:tmpl w:val="BF28ED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A86C5B"/>
    <w:multiLevelType w:val="hybridMultilevel"/>
    <w:tmpl w:val="5A3641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3E214C"/>
    <w:multiLevelType w:val="hybridMultilevel"/>
    <w:tmpl w:val="362C92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9247CD"/>
    <w:multiLevelType w:val="hybridMultilevel"/>
    <w:tmpl w:val="4A1C7FA6"/>
    <w:lvl w:ilvl="0" w:tplc="0BB0B44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BC5512"/>
    <w:multiLevelType w:val="hybridMultilevel"/>
    <w:tmpl w:val="9A7C3166"/>
    <w:lvl w:ilvl="0" w:tplc="BF9C63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F33FAC"/>
    <w:multiLevelType w:val="hybridMultilevel"/>
    <w:tmpl w:val="C60E8C3E"/>
    <w:lvl w:ilvl="0" w:tplc="A07667A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8079A"/>
    <w:multiLevelType w:val="hybridMultilevel"/>
    <w:tmpl w:val="7DAC8B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622C4C"/>
    <w:multiLevelType w:val="hybridMultilevel"/>
    <w:tmpl w:val="20C21212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4FC62137"/>
    <w:multiLevelType w:val="hybridMultilevel"/>
    <w:tmpl w:val="68F0425C"/>
    <w:lvl w:ilvl="0" w:tplc="88328A9E">
      <w:start w:val="1"/>
      <w:numFmt w:val="lowerRoman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4092337"/>
    <w:multiLevelType w:val="hybridMultilevel"/>
    <w:tmpl w:val="BDFC16A6"/>
    <w:lvl w:ilvl="0" w:tplc="7A9C1F8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483BC3"/>
    <w:multiLevelType w:val="hybridMultilevel"/>
    <w:tmpl w:val="BB1E24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D2AE4"/>
    <w:multiLevelType w:val="hybridMultilevel"/>
    <w:tmpl w:val="5D1A0E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02431F"/>
    <w:multiLevelType w:val="hybridMultilevel"/>
    <w:tmpl w:val="68F0425C"/>
    <w:lvl w:ilvl="0" w:tplc="88328A9E">
      <w:start w:val="1"/>
      <w:numFmt w:val="lowerRoman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AB328C3"/>
    <w:multiLevelType w:val="hybridMultilevel"/>
    <w:tmpl w:val="7910C23C"/>
    <w:lvl w:ilvl="0" w:tplc="8B6E9C74">
      <w:start w:val="6698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FB2808"/>
    <w:multiLevelType w:val="hybridMultilevel"/>
    <w:tmpl w:val="43A812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F254F1"/>
    <w:multiLevelType w:val="hybridMultilevel"/>
    <w:tmpl w:val="DDA817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6"/>
  </w:num>
  <w:num w:numId="5">
    <w:abstractNumId w:val="9"/>
  </w:num>
  <w:num w:numId="6">
    <w:abstractNumId w:val="27"/>
  </w:num>
  <w:num w:numId="7">
    <w:abstractNumId w:val="22"/>
  </w:num>
  <w:num w:numId="8">
    <w:abstractNumId w:val="21"/>
  </w:num>
  <w:num w:numId="9">
    <w:abstractNumId w:val="12"/>
  </w:num>
  <w:num w:numId="10">
    <w:abstractNumId w:val="19"/>
  </w:num>
  <w:num w:numId="11">
    <w:abstractNumId w:val="15"/>
  </w:num>
  <w:num w:numId="12">
    <w:abstractNumId w:val="14"/>
  </w:num>
  <w:num w:numId="13">
    <w:abstractNumId w:val="24"/>
  </w:num>
  <w:num w:numId="14">
    <w:abstractNumId w:val="1"/>
  </w:num>
  <w:num w:numId="15">
    <w:abstractNumId w:val="20"/>
  </w:num>
  <w:num w:numId="16">
    <w:abstractNumId w:val="2"/>
  </w:num>
  <w:num w:numId="17">
    <w:abstractNumId w:val="18"/>
  </w:num>
  <w:num w:numId="18">
    <w:abstractNumId w:val="10"/>
  </w:num>
  <w:num w:numId="19">
    <w:abstractNumId w:val="17"/>
  </w:num>
  <w:num w:numId="20">
    <w:abstractNumId w:val="26"/>
  </w:num>
  <w:num w:numId="21">
    <w:abstractNumId w:val="23"/>
  </w:num>
  <w:num w:numId="22">
    <w:abstractNumId w:val="13"/>
  </w:num>
  <w:num w:numId="23">
    <w:abstractNumId w:val="8"/>
  </w:num>
  <w:num w:numId="24">
    <w:abstractNumId w:val="6"/>
  </w:num>
  <w:num w:numId="25">
    <w:abstractNumId w:val="4"/>
  </w:num>
  <w:num w:numId="26">
    <w:abstractNumId w:val="5"/>
  </w:num>
  <w:num w:numId="27">
    <w:abstractNumId w:val="25"/>
  </w:num>
  <w:num w:numId="28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zQ3tzQ0MTU1M7BU0lEKTi0uzszPAykwrAUAYxNdfywAAAA="/>
  </w:docVars>
  <w:rsids>
    <w:rsidRoot w:val="002C2B0E"/>
    <w:rsid w:val="00001120"/>
    <w:rsid w:val="0000555A"/>
    <w:rsid w:val="000212DD"/>
    <w:rsid w:val="0002350B"/>
    <w:rsid w:val="00030B8C"/>
    <w:rsid w:val="000317BB"/>
    <w:rsid w:val="0003374D"/>
    <w:rsid w:val="000354AC"/>
    <w:rsid w:val="00036251"/>
    <w:rsid w:val="0004123C"/>
    <w:rsid w:val="00042887"/>
    <w:rsid w:val="00047BC6"/>
    <w:rsid w:val="00051369"/>
    <w:rsid w:val="00051C20"/>
    <w:rsid w:val="00055613"/>
    <w:rsid w:val="00055835"/>
    <w:rsid w:val="00062A3D"/>
    <w:rsid w:val="00067620"/>
    <w:rsid w:val="000810BC"/>
    <w:rsid w:val="0009131C"/>
    <w:rsid w:val="00091354"/>
    <w:rsid w:val="00092D80"/>
    <w:rsid w:val="000A4BA2"/>
    <w:rsid w:val="000B1F6E"/>
    <w:rsid w:val="000B30C4"/>
    <w:rsid w:val="000B327A"/>
    <w:rsid w:val="000B7D4A"/>
    <w:rsid w:val="000C47FD"/>
    <w:rsid w:val="000D5510"/>
    <w:rsid w:val="000D64CC"/>
    <w:rsid w:val="000D65DD"/>
    <w:rsid w:val="000D742A"/>
    <w:rsid w:val="000E7CA5"/>
    <w:rsid w:val="000F3D42"/>
    <w:rsid w:val="000F58BF"/>
    <w:rsid w:val="000F6362"/>
    <w:rsid w:val="001037A4"/>
    <w:rsid w:val="00104416"/>
    <w:rsid w:val="00110BB6"/>
    <w:rsid w:val="0011603A"/>
    <w:rsid w:val="0012053E"/>
    <w:rsid w:val="00122571"/>
    <w:rsid w:val="00122609"/>
    <w:rsid w:val="00122C83"/>
    <w:rsid w:val="0012364D"/>
    <w:rsid w:val="00125B49"/>
    <w:rsid w:val="00126552"/>
    <w:rsid w:val="0013158C"/>
    <w:rsid w:val="00137725"/>
    <w:rsid w:val="00141066"/>
    <w:rsid w:val="00141AAE"/>
    <w:rsid w:val="00146E6E"/>
    <w:rsid w:val="00151DE2"/>
    <w:rsid w:val="001608F9"/>
    <w:rsid w:val="00161655"/>
    <w:rsid w:val="00163E9C"/>
    <w:rsid w:val="0016438B"/>
    <w:rsid w:val="00172C04"/>
    <w:rsid w:val="001756D7"/>
    <w:rsid w:val="001A398E"/>
    <w:rsid w:val="001A6223"/>
    <w:rsid w:val="001B3E9A"/>
    <w:rsid w:val="001C7424"/>
    <w:rsid w:val="001D6C74"/>
    <w:rsid w:val="001E2F45"/>
    <w:rsid w:val="001F6ED6"/>
    <w:rsid w:val="00201752"/>
    <w:rsid w:val="00203A89"/>
    <w:rsid w:val="0021082E"/>
    <w:rsid w:val="00211A32"/>
    <w:rsid w:val="0022109B"/>
    <w:rsid w:val="00222DCE"/>
    <w:rsid w:val="0022457A"/>
    <w:rsid w:val="002258A6"/>
    <w:rsid w:val="00227CEF"/>
    <w:rsid w:val="002403E1"/>
    <w:rsid w:val="00243AFC"/>
    <w:rsid w:val="00244183"/>
    <w:rsid w:val="00255540"/>
    <w:rsid w:val="00260C12"/>
    <w:rsid w:val="00261114"/>
    <w:rsid w:val="00265617"/>
    <w:rsid w:val="00270CEA"/>
    <w:rsid w:val="0027171F"/>
    <w:rsid w:val="00273458"/>
    <w:rsid w:val="00281F1F"/>
    <w:rsid w:val="00283174"/>
    <w:rsid w:val="00283A51"/>
    <w:rsid w:val="002851BD"/>
    <w:rsid w:val="00285A99"/>
    <w:rsid w:val="00286785"/>
    <w:rsid w:val="00292543"/>
    <w:rsid w:val="00294C32"/>
    <w:rsid w:val="002A53B2"/>
    <w:rsid w:val="002A598F"/>
    <w:rsid w:val="002B3BC2"/>
    <w:rsid w:val="002C2B0E"/>
    <w:rsid w:val="002D1AF9"/>
    <w:rsid w:val="002E2F75"/>
    <w:rsid w:val="002E3EEA"/>
    <w:rsid w:val="002E7052"/>
    <w:rsid w:val="002E7D61"/>
    <w:rsid w:val="002F4DEB"/>
    <w:rsid w:val="00301C2A"/>
    <w:rsid w:val="00304505"/>
    <w:rsid w:val="0030562E"/>
    <w:rsid w:val="003166F7"/>
    <w:rsid w:val="00320B91"/>
    <w:rsid w:val="003231A1"/>
    <w:rsid w:val="00324CE2"/>
    <w:rsid w:val="00331A2F"/>
    <w:rsid w:val="003466B4"/>
    <w:rsid w:val="00350CB5"/>
    <w:rsid w:val="003669B6"/>
    <w:rsid w:val="003715F3"/>
    <w:rsid w:val="00383CF7"/>
    <w:rsid w:val="00390D37"/>
    <w:rsid w:val="0039191C"/>
    <w:rsid w:val="00394255"/>
    <w:rsid w:val="003A17B4"/>
    <w:rsid w:val="003A37AF"/>
    <w:rsid w:val="003B0216"/>
    <w:rsid w:val="003B3D31"/>
    <w:rsid w:val="003C18CA"/>
    <w:rsid w:val="003C310A"/>
    <w:rsid w:val="003C7D4D"/>
    <w:rsid w:val="003D1CEB"/>
    <w:rsid w:val="003D2AC7"/>
    <w:rsid w:val="003D2D44"/>
    <w:rsid w:val="003E0D8F"/>
    <w:rsid w:val="003E206F"/>
    <w:rsid w:val="003F054E"/>
    <w:rsid w:val="00402B72"/>
    <w:rsid w:val="004032D1"/>
    <w:rsid w:val="004040DE"/>
    <w:rsid w:val="00404B05"/>
    <w:rsid w:val="0040749A"/>
    <w:rsid w:val="004122B1"/>
    <w:rsid w:val="00427FC9"/>
    <w:rsid w:val="00431B18"/>
    <w:rsid w:val="004328B4"/>
    <w:rsid w:val="004335FC"/>
    <w:rsid w:val="00435505"/>
    <w:rsid w:val="00451BFC"/>
    <w:rsid w:val="00452513"/>
    <w:rsid w:val="00456F50"/>
    <w:rsid w:val="00467828"/>
    <w:rsid w:val="00473950"/>
    <w:rsid w:val="004776DD"/>
    <w:rsid w:val="00480274"/>
    <w:rsid w:val="0048401D"/>
    <w:rsid w:val="00485565"/>
    <w:rsid w:val="004933E5"/>
    <w:rsid w:val="00494926"/>
    <w:rsid w:val="004A0DA2"/>
    <w:rsid w:val="004A796A"/>
    <w:rsid w:val="004B2BCC"/>
    <w:rsid w:val="004B6BEA"/>
    <w:rsid w:val="004B7767"/>
    <w:rsid w:val="004B7B24"/>
    <w:rsid w:val="004C2B50"/>
    <w:rsid w:val="004D7B69"/>
    <w:rsid w:val="004E298B"/>
    <w:rsid w:val="004E29D1"/>
    <w:rsid w:val="004E3B58"/>
    <w:rsid w:val="004E5AD4"/>
    <w:rsid w:val="004E5DE1"/>
    <w:rsid w:val="004E679E"/>
    <w:rsid w:val="004E6CD4"/>
    <w:rsid w:val="004F07CC"/>
    <w:rsid w:val="004F601E"/>
    <w:rsid w:val="004F6F78"/>
    <w:rsid w:val="004F7F46"/>
    <w:rsid w:val="00501ABB"/>
    <w:rsid w:val="00505E1A"/>
    <w:rsid w:val="0050710C"/>
    <w:rsid w:val="005075F6"/>
    <w:rsid w:val="00511115"/>
    <w:rsid w:val="00512131"/>
    <w:rsid w:val="00512D26"/>
    <w:rsid w:val="005136B5"/>
    <w:rsid w:val="00515F3C"/>
    <w:rsid w:val="00516856"/>
    <w:rsid w:val="0051714E"/>
    <w:rsid w:val="00520B02"/>
    <w:rsid w:val="00525ED2"/>
    <w:rsid w:val="00526E11"/>
    <w:rsid w:val="0053459E"/>
    <w:rsid w:val="00540324"/>
    <w:rsid w:val="00541658"/>
    <w:rsid w:val="005513E6"/>
    <w:rsid w:val="00554273"/>
    <w:rsid w:val="00556713"/>
    <w:rsid w:val="00560980"/>
    <w:rsid w:val="005620C4"/>
    <w:rsid w:val="0057548F"/>
    <w:rsid w:val="005906B7"/>
    <w:rsid w:val="0059138F"/>
    <w:rsid w:val="005978F3"/>
    <w:rsid w:val="005A0817"/>
    <w:rsid w:val="005A4C59"/>
    <w:rsid w:val="005B76BD"/>
    <w:rsid w:val="005C0D1D"/>
    <w:rsid w:val="005C1C6B"/>
    <w:rsid w:val="005C7DAE"/>
    <w:rsid w:val="005D13C0"/>
    <w:rsid w:val="005D2496"/>
    <w:rsid w:val="005D79EE"/>
    <w:rsid w:val="005E2768"/>
    <w:rsid w:val="005E2937"/>
    <w:rsid w:val="005E5163"/>
    <w:rsid w:val="005E72D6"/>
    <w:rsid w:val="005F35E0"/>
    <w:rsid w:val="005F54DF"/>
    <w:rsid w:val="005F680F"/>
    <w:rsid w:val="005F7410"/>
    <w:rsid w:val="006035E8"/>
    <w:rsid w:val="0060481B"/>
    <w:rsid w:val="00604EBC"/>
    <w:rsid w:val="00606D7E"/>
    <w:rsid w:val="006230EF"/>
    <w:rsid w:val="0062496E"/>
    <w:rsid w:val="006321A0"/>
    <w:rsid w:val="00634FB8"/>
    <w:rsid w:val="00635B59"/>
    <w:rsid w:val="00640983"/>
    <w:rsid w:val="00646DF7"/>
    <w:rsid w:val="00647955"/>
    <w:rsid w:val="00654081"/>
    <w:rsid w:val="006569EB"/>
    <w:rsid w:val="00656EB3"/>
    <w:rsid w:val="00663673"/>
    <w:rsid w:val="00664F1B"/>
    <w:rsid w:val="00666D73"/>
    <w:rsid w:val="00671F0B"/>
    <w:rsid w:val="00673BCF"/>
    <w:rsid w:val="00677104"/>
    <w:rsid w:val="00690B0C"/>
    <w:rsid w:val="0069793B"/>
    <w:rsid w:val="00697D5C"/>
    <w:rsid w:val="006A5A27"/>
    <w:rsid w:val="006B26E1"/>
    <w:rsid w:val="006B77F6"/>
    <w:rsid w:val="006C11C5"/>
    <w:rsid w:val="006C54C4"/>
    <w:rsid w:val="006D2D11"/>
    <w:rsid w:val="006E7C19"/>
    <w:rsid w:val="006F027E"/>
    <w:rsid w:val="006F2CB4"/>
    <w:rsid w:val="006F52AE"/>
    <w:rsid w:val="0071588C"/>
    <w:rsid w:val="00715F1D"/>
    <w:rsid w:val="007238A1"/>
    <w:rsid w:val="00724575"/>
    <w:rsid w:val="00727D30"/>
    <w:rsid w:val="00731C62"/>
    <w:rsid w:val="00734987"/>
    <w:rsid w:val="00736BD2"/>
    <w:rsid w:val="00743680"/>
    <w:rsid w:val="00753020"/>
    <w:rsid w:val="007568D2"/>
    <w:rsid w:val="0076311A"/>
    <w:rsid w:val="007668CC"/>
    <w:rsid w:val="00767D8B"/>
    <w:rsid w:val="00771E4A"/>
    <w:rsid w:val="00771F85"/>
    <w:rsid w:val="00776C5E"/>
    <w:rsid w:val="00780497"/>
    <w:rsid w:val="00781625"/>
    <w:rsid w:val="00790542"/>
    <w:rsid w:val="00792BBB"/>
    <w:rsid w:val="00792D78"/>
    <w:rsid w:val="00792F16"/>
    <w:rsid w:val="00794DFC"/>
    <w:rsid w:val="007958E2"/>
    <w:rsid w:val="007971E8"/>
    <w:rsid w:val="007A5E2C"/>
    <w:rsid w:val="007A6957"/>
    <w:rsid w:val="007B2351"/>
    <w:rsid w:val="007B51D1"/>
    <w:rsid w:val="007B7F2F"/>
    <w:rsid w:val="007C1BE5"/>
    <w:rsid w:val="00802DA5"/>
    <w:rsid w:val="008075D3"/>
    <w:rsid w:val="00812129"/>
    <w:rsid w:val="0081333B"/>
    <w:rsid w:val="008146D5"/>
    <w:rsid w:val="00825C85"/>
    <w:rsid w:val="008261BC"/>
    <w:rsid w:val="00835A1C"/>
    <w:rsid w:val="008465FE"/>
    <w:rsid w:val="008476F6"/>
    <w:rsid w:val="0085586C"/>
    <w:rsid w:val="00862B99"/>
    <w:rsid w:val="008720AF"/>
    <w:rsid w:val="00877E95"/>
    <w:rsid w:val="008854A6"/>
    <w:rsid w:val="00886714"/>
    <w:rsid w:val="008868AC"/>
    <w:rsid w:val="008A164F"/>
    <w:rsid w:val="008A4524"/>
    <w:rsid w:val="008B06CC"/>
    <w:rsid w:val="008B5294"/>
    <w:rsid w:val="008C7CB6"/>
    <w:rsid w:val="008D24F6"/>
    <w:rsid w:val="008D4EE5"/>
    <w:rsid w:val="008D5553"/>
    <w:rsid w:val="008E0AA4"/>
    <w:rsid w:val="008E4751"/>
    <w:rsid w:val="008F4B5C"/>
    <w:rsid w:val="008F638B"/>
    <w:rsid w:val="00903779"/>
    <w:rsid w:val="00906F76"/>
    <w:rsid w:val="00907C73"/>
    <w:rsid w:val="00910395"/>
    <w:rsid w:val="009105E3"/>
    <w:rsid w:val="009148C1"/>
    <w:rsid w:val="00915071"/>
    <w:rsid w:val="00915EB0"/>
    <w:rsid w:val="0091701B"/>
    <w:rsid w:val="0092284A"/>
    <w:rsid w:val="00924BB1"/>
    <w:rsid w:val="009253DC"/>
    <w:rsid w:val="0093673D"/>
    <w:rsid w:val="0094305C"/>
    <w:rsid w:val="00951B1E"/>
    <w:rsid w:val="00952626"/>
    <w:rsid w:val="00952853"/>
    <w:rsid w:val="009531DD"/>
    <w:rsid w:val="009548CA"/>
    <w:rsid w:val="0097378D"/>
    <w:rsid w:val="00976755"/>
    <w:rsid w:val="00977174"/>
    <w:rsid w:val="0098111E"/>
    <w:rsid w:val="009A4653"/>
    <w:rsid w:val="009A4EDC"/>
    <w:rsid w:val="009A7B55"/>
    <w:rsid w:val="009C3E29"/>
    <w:rsid w:val="009D33DE"/>
    <w:rsid w:val="009D3918"/>
    <w:rsid w:val="009D54E3"/>
    <w:rsid w:val="009D7440"/>
    <w:rsid w:val="009E1852"/>
    <w:rsid w:val="009E635B"/>
    <w:rsid w:val="009F0354"/>
    <w:rsid w:val="009F2665"/>
    <w:rsid w:val="009F6B87"/>
    <w:rsid w:val="00A02B9C"/>
    <w:rsid w:val="00A043E9"/>
    <w:rsid w:val="00A06AC8"/>
    <w:rsid w:val="00A158FF"/>
    <w:rsid w:val="00A30941"/>
    <w:rsid w:val="00A33169"/>
    <w:rsid w:val="00A36EA7"/>
    <w:rsid w:val="00A427AB"/>
    <w:rsid w:val="00A44A0B"/>
    <w:rsid w:val="00A45A61"/>
    <w:rsid w:val="00A46E6F"/>
    <w:rsid w:val="00A5486A"/>
    <w:rsid w:val="00A5742E"/>
    <w:rsid w:val="00A60EB0"/>
    <w:rsid w:val="00A62EAA"/>
    <w:rsid w:val="00A67147"/>
    <w:rsid w:val="00A71506"/>
    <w:rsid w:val="00A76E99"/>
    <w:rsid w:val="00A779D3"/>
    <w:rsid w:val="00A8212C"/>
    <w:rsid w:val="00A863E5"/>
    <w:rsid w:val="00A93969"/>
    <w:rsid w:val="00AB24D3"/>
    <w:rsid w:val="00AD42EB"/>
    <w:rsid w:val="00AD5C66"/>
    <w:rsid w:val="00AE235B"/>
    <w:rsid w:val="00AE7694"/>
    <w:rsid w:val="00AF4848"/>
    <w:rsid w:val="00B01443"/>
    <w:rsid w:val="00B0383F"/>
    <w:rsid w:val="00B06E7A"/>
    <w:rsid w:val="00B10560"/>
    <w:rsid w:val="00B13251"/>
    <w:rsid w:val="00B2148A"/>
    <w:rsid w:val="00B234C0"/>
    <w:rsid w:val="00B35B49"/>
    <w:rsid w:val="00B3603E"/>
    <w:rsid w:val="00B4182E"/>
    <w:rsid w:val="00B4250E"/>
    <w:rsid w:val="00B435CA"/>
    <w:rsid w:val="00B5173D"/>
    <w:rsid w:val="00B51D6E"/>
    <w:rsid w:val="00B530B6"/>
    <w:rsid w:val="00B54E61"/>
    <w:rsid w:val="00B624A4"/>
    <w:rsid w:val="00B62D31"/>
    <w:rsid w:val="00B676FF"/>
    <w:rsid w:val="00B77491"/>
    <w:rsid w:val="00B80A04"/>
    <w:rsid w:val="00B81870"/>
    <w:rsid w:val="00B84AD8"/>
    <w:rsid w:val="00B92982"/>
    <w:rsid w:val="00B9312B"/>
    <w:rsid w:val="00BA2674"/>
    <w:rsid w:val="00BA7067"/>
    <w:rsid w:val="00BC5176"/>
    <w:rsid w:val="00BD1180"/>
    <w:rsid w:val="00BD385A"/>
    <w:rsid w:val="00BE3039"/>
    <w:rsid w:val="00BE5F74"/>
    <w:rsid w:val="00BE7E83"/>
    <w:rsid w:val="00BF64FA"/>
    <w:rsid w:val="00C00D16"/>
    <w:rsid w:val="00C17F82"/>
    <w:rsid w:val="00C204F1"/>
    <w:rsid w:val="00C20B4F"/>
    <w:rsid w:val="00C2320F"/>
    <w:rsid w:val="00C23EDF"/>
    <w:rsid w:val="00C24A56"/>
    <w:rsid w:val="00C31BE2"/>
    <w:rsid w:val="00C33861"/>
    <w:rsid w:val="00C37DD1"/>
    <w:rsid w:val="00C469D3"/>
    <w:rsid w:val="00C5203D"/>
    <w:rsid w:val="00C538EE"/>
    <w:rsid w:val="00C64F21"/>
    <w:rsid w:val="00C67FA7"/>
    <w:rsid w:val="00C715FF"/>
    <w:rsid w:val="00C76B21"/>
    <w:rsid w:val="00C7707F"/>
    <w:rsid w:val="00C81CCA"/>
    <w:rsid w:val="00C8320F"/>
    <w:rsid w:val="00C85042"/>
    <w:rsid w:val="00CA1594"/>
    <w:rsid w:val="00CA271E"/>
    <w:rsid w:val="00CA2D18"/>
    <w:rsid w:val="00CB158E"/>
    <w:rsid w:val="00CB1E99"/>
    <w:rsid w:val="00CB40AD"/>
    <w:rsid w:val="00CB6FC9"/>
    <w:rsid w:val="00CC4B52"/>
    <w:rsid w:val="00CC72EB"/>
    <w:rsid w:val="00CC765E"/>
    <w:rsid w:val="00CD711A"/>
    <w:rsid w:val="00CE0359"/>
    <w:rsid w:val="00D012F0"/>
    <w:rsid w:val="00D02126"/>
    <w:rsid w:val="00D110B4"/>
    <w:rsid w:val="00D147B2"/>
    <w:rsid w:val="00D1745B"/>
    <w:rsid w:val="00D204DB"/>
    <w:rsid w:val="00D25E4D"/>
    <w:rsid w:val="00D355BC"/>
    <w:rsid w:val="00D37398"/>
    <w:rsid w:val="00D4799F"/>
    <w:rsid w:val="00D47DB8"/>
    <w:rsid w:val="00D528D9"/>
    <w:rsid w:val="00D622A9"/>
    <w:rsid w:val="00D643F7"/>
    <w:rsid w:val="00D8283D"/>
    <w:rsid w:val="00D850F1"/>
    <w:rsid w:val="00DA3BDC"/>
    <w:rsid w:val="00DB2A97"/>
    <w:rsid w:val="00DB48AA"/>
    <w:rsid w:val="00DC1AFB"/>
    <w:rsid w:val="00DC5229"/>
    <w:rsid w:val="00DD0F73"/>
    <w:rsid w:val="00DD5241"/>
    <w:rsid w:val="00DD5D70"/>
    <w:rsid w:val="00DE26F3"/>
    <w:rsid w:val="00DF3BA9"/>
    <w:rsid w:val="00DF603E"/>
    <w:rsid w:val="00DF6FDE"/>
    <w:rsid w:val="00E02749"/>
    <w:rsid w:val="00E02B86"/>
    <w:rsid w:val="00E04723"/>
    <w:rsid w:val="00E14325"/>
    <w:rsid w:val="00E16246"/>
    <w:rsid w:val="00E21A91"/>
    <w:rsid w:val="00E246F8"/>
    <w:rsid w:val="00E326B4"/>
    <w:rsid w:val="00E34280"/>
    <w:rsid w:val="00E51AA2"/>
    <w:rsid w:val="00E55C7C"/>
    <w:rsid w:val="00E577FC"/>
    <w:rsid w:val="00E741A6"/>
    <w:rsid w:val="00E741F0"/>
    <w:rsid w:val="00E74835"/>
    <w:rsid w:val="00E75CD2"/>
    <w:rsid w:val="00E82106"/>
    <w:rsid w:val="00E919CB"/>
    <w:rsid w:val="00E91FC5"/>
    <w:rsid w:val="00E93751"/>
    <w:rsid w:val="00E93E69"/>
    <w:rsid w:val="00EA1385"/>
    <w:rsid w:val="00EA2D72"/>
    <w:rsid w:val="00EA73CA"/>
    <w:rsid w:val="00EB082D"/>
    <w:rsid w:val="00EC26AA"/>
    <w:rsid w:val="00EC59DF"/>
    <w:rsid w:val="00EE057D"/>
    <w:rsid w:val="00EF1067"/>
    <w:rsid w:val="00F00C06"/>
    <w:rsid w:val="00F02A08"/>
    <w:rsid w:val="00F070BC"/>
    <w:rsid w:val="00F143DB"/>
    <w:rsid w:val="00F167FB"/>
    <w:rsid w:val="00F21375"/>
    <w:rsid w:val="00F27582"/>
    <w:rsid w:val="00F4007F"/>
    <w:rsid w:val="00F4155A"/>
    <w:rsid w:val="00F51B5A"/>
    <w:rsid w:val="00F538F2"/>
    <w:rsid w:val="00F62A04"/>
    <w:rsid w:val="00F64288"/>
    <w:rsid w:val="00F64EFB"/>
    <w:rsid w:val="00F713C1"/>
    <w:rsid w:val="00F736F5"/>
    <w:rsid w:val="00F87DBC"/>
    <w:rsid w:val="00F93B2F"/>
    <w:rsid w:val="00F93DC8"/>
    <w:rsid w:val="00F93F8E"/>
    <w:rsid w:val="00F95580"/>
    <w:rsid w:val="00F97862"/>
    <w:rsid w:val="00FA0553"/>
    <w:rsid w:val="00FA0732"/>
    <w:rsid w:val="00FA15F8"/>
    <w:rsid w:val="00FD150B"/>
    <w:rsid w:val="00FD17A2"/>
    <w:rsid w:val="00FD371B"/>
    <w:rsid w:val="00FD4443"/>
    <w:rsid w:val="00FE0F3C"/>
    <w:rsid w:val="00FE48D4"/>
    <w:rsid w:val="00FF3C44"/>
    <w:rsid w:val="00FF3F23"/>
    <w:rsid w:val="00FF40F2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413E0809"/>
  <w15:docId w15:val="{0FF8F97C-7E44-45C2-82E4-2D7F2AA58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A043E9"/>
    <w:pPr>
      <w:keepNext/>
      <w:numPr>
        <w:numId w:val="1"/>
      </w:numPr>
      <w:spacing w:before="240" w:after="60"/>
      <w:jc w:val="both"/>
      <w:outlineLvl w:val="0"/>
    </w:pPr>
    <w:rPr>
      <w:rFonts w:ascii="Arial" w:eastAsia="Times New Roman" w:hAnsi="Arial" w:cs="Arial"/>
      <w:b/>
      <w:bCs/>
      <w:color w:val="C00000"/>
      <w:kern w:val="32"/>
      <w:szCs w:val="32"/>
      <w:lang w:val="en-AU" w:eastAsia="tr-TR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669B6"/>
    <w:pPr>
      <w:keepNext/>
      <w:keepLines/>
      <w:spacing w:before="200"/>
      <w:outlineLvl w:val="1"/>
    </w:pPr>
    <w:rPr>
      <w:rFonts w:ascii="Arial" w:eastAsiaTheme="majorEastAsia" w:hAnsi="Arial" w:cstheme="majorBidi"/>
      <w:b/>
      <w:bCs/>
      <w:i/>
      <w:color w:val="C00000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A44A0B"/>
    <w:pPr>
      <w:keepNext/>
      <w:keepLines/>
      <w:jc w:val="both"/>
      <w:outlineLvl w:val="2"/>
    </w:pPr>
    <w:rPr>
      <w:rFonts w:ascii="Arial" w:eastAsiaTheme="majorEastAsia" w:hAnsi="Arial" w:cstheme="majorBidi"/>
      <w:b/>
      <w:bCs/>
      <w:color w:val="C0000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78162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4E679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A36EA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2B0E"/>
    <w:rPr>
      <w:rFonts w:eastAsia="Cambria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C2B0E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C2B0E"/>
  </w:style>
  <w:style w:type="paragraph" w:styleId="AltBilgi">
    <w:name w:val="footer"/>
    <w:basedOn w:val="Normal"/>
    <w:link w:val="AltBilgiChar"/>
    <w:uiPriority w:val="99"/>
    <w:unhideWhenUsed/>
    <w:rsid w:val="002C2B0E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C2B0E"/>
  </w:style>
  <w:style w:type="paragraph" w:styleId="BalonMetni">
    <w:name w:val="Balloon Text"/>
    <w:basedOn w:val="Normal"/>
    <w:link w:val="BalonMetniChar"/>
    <w:uiPriority w:val="99"/>
    <w:semiHidden/>
    <w:unhideWhenUsed/>
    <w:rsid w:val="0009131C"/>
    <w:rPr>
      <w:rFonts w:ascii="Lucida Grande" w:hAnsi="Lucida Grande" w:cs="Lucida Grande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09131C"/>
    <w:rPr>
      <w:rFonts w:ascii="Lucida Grande" w:hAnsi="Lucida Grande" w:cs="Lucida Grande"/>
      <w:sz w:val="18"/>
      <w:szCs w:val="18"/>
    </w:rPr>
  </w:style>
  <w:style w:type="character" w:styleId="Kpr">
    <w:name w:val="Hyperlink"/>
    <w:uiPriority w:val="99"/>
    <w:rsid w:val="00FF3F23"/>
    <w:rPr>
      <w:color w:val="0000FF"/>
      <w:u w:val="single"/>
    </w:rPr>
  </w:style>
  <w:style w:type="character" w:styleId="SayfaNumaras">
    <w:name w:val="page number"/>
    <w:basedOn w:val="VarsaylanParagrafYazTipi"/>
    <w:rsid w:val="00FF3F23"/>
  </w:style>
  <w:style w:type="character" w:customStyle="1" w:styleId="Balk1Char">
    <w:name w:val="Başlık 1 Char"/>
    <w:basedOn w:val="VarsaylanParagrafYazTipi"/>
    <w:link w:val="Balk1"/>
    <w:uiPriority w:val="9"/>
    <w:rsid w:val="00A043E9"/>
    <w:rPr>
      <w:rFonts w:ascii="Arial" w:eastAsia="Times New Roman" w:hAnsi="Arial" w:cs="Arial"/>
      <w:b/>
      <w:bCs/>
      <w:color w:val="C00000"/>
      <w:kern w:val="32"/>
      <w:sz w:val="24"/>
      <w:szCs w:val="32"/>
      <w:lang w:val="en-AU" w:eastAsia="tr-TR"/>
    </w:rPr>
  </w:style>
  <w:style w:type="paragraph" w:styleId="ListeParagraf">
    <w:name w:val="List Paragraph"/>
    <w:basedOn w:val="Normal"/>
    <w:uiPriority w:val="34"/>
    <w:qFormat/>
    <w:rsid w:val="00283A51"/>
    <w:pPr>
      <w:ind w:left="720"/>
    </w:pPr>
    <w:rPr>
      <w:rFonts w:ascii="Calibri" w:eastAsia="Calibri" w:hAnsi="Calibri"/>
      <w:sz w:val="22"/>
      <w:szCs w:val="22"/>
    </w:rPr>
  </w:style>
  <w:style w:type="character" w:styleId="Vurgu">
    <w:name w:val="Emphasis"/>
    <w:basedOn w:val="VarsaylanParagrafYazTipi"/>
    <w:uiPriority w:val="20"/>
    <w:qFormat/>
    <w:rsid w:val="00526E11"/>
    <w:rPr>
      <w:i/>
      <w:iCs/>
    </w:rPr>
  </w:style>
  <w:style w:type="paragraph" w:styleId="ekillerTablosu">
    <w:name w:val="table of figures"/>
    <w:basedOn w:val="Normal"/>
    <w:next w:val="Normal"/>
    <w:uiPriority w:val="99"/>
    <w:unhideWhenUsed/>
    <w:rsid w:val="00AD42EB"/>
    <w:pPr>
      <w:ind w:left="480" w:hanging="480"/>
    </w:pPr>
  </w:style>
  <w:style w:type="paragraph" w:styleId="NormalWeb">
    <w:name w:val="Normal (Web)"/>
    <w:basedOn w:val="Normal"/>
    <w:uiPriority w:val="99"/>
    <w:unhideWhenUsed/>
    <w:rsid w:val="0091701B"/>
    <w:pPr>
      <w:spacing w:before="100" w:beforeAutospacing="1" w:after="100" w:afterAutospacing="1"/>
    </w:pPr>
    <w:rPr>
      <w:rFonts w:ascii="Times New Roman" w:eastAsia="Times New Roman" w:hAnsi="Times New Roman"/>
      <w:lang w:val="tr-TR"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3669B6"/>
    <w:rPr>
      <w:rFonts w:ascii="Arial" w:eastAsiaTheme="majorEastAsia" w:hAnsi="Arial" w:cstheme="majorBidi"/>
      <w:b/>
      <w:bCs/>
      <w:i/>
      <w:color w:val="C00000"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A44A0B"/>
    <w:rPr>
      <w:rFonts w:ascii="Arial" w:eastAsiaTheme="majorEastAsia" w:hAnsi="Arial" w:cstheme="majorBidi"/>
      <w:b/>
      <w:bCs/>
      <w:color w:val="C00000"/>
      <w:sz w:val="24"/>
      <w:szCs w:val="24"/>
    </w:rPr>
  </w:style>
  <w:style w:type="paragraph" w:styleId="TBal">
    <w:name w:val="TOC Heading"/>
    <w:basedOn w:val="Balk1"/>
    <w:next w:val="Normal"/>
    <w:uiPriority w:val="39"/>
    <w:unhideWhenUsed/>
    <w:qFormat/>
    <w:rsid w:val="004A796A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tr-TR"/>
    </w:rPr>
  </w:style>
  <w:style w:type="paragraph" w:styleId="T1">
    <w:name w:val="toc 1"/>
    <w:basedOn w:val="Normal"/>
    <w:next w:val="Normal"/>
    <w:autoRedefine/>
    <w:uiPriority w:val="39"/>
    <w:unhideWhenUsed/>
    <w:rsid w:val="003E206F"/>
    <w:pPr>
      <w:tabs>
        <w:tab w:val="left" w:pos="480"/>
        <w:tab w:val="right" w:leader="dot" w:pos="9204"/>
      </w:tabs>
      <w:spacing w:after="100"/>
      <w:ind w:left="426" w:hanging="426"/>
    </w:pPr>
    <w:rPr>
      <w:noProof/>
      <w:color w:val="C00000"/>
      <w:sz w:val="28"/>
      <w:szCs w:val="28"/>
    </w:rPr>
  </w:style>
  <w:style w:type="paragraph" w:styleId="T2">
    <w:name w:val="toc 2"/>
    <w:basedOn w:val="Normal"/>
    <w:next w:val="Normal"/>
    <w:autoRedefine/>
    <w:uiPriority w:val="39"/>
    <w:unhideWhenUsed/>
    <w:rsid w:val="003E206F"/>
    <w:pPr>
      <w:tabs>
        <w:tab w:val="left" w:pos="880"/>
        <w:tab w:val="right" w:leader="dot" w:pos="9204"/>
      </w:tabs>
      <w:spacing w:after="100"/>
      <w:ind w:left="851" w:hanging="425"/>
    </w:pPr>
  </w:style>
  <w:style w:type="paragraph" w:styleId="T3">
    <w:name w:val="toc 3"/>
    <w:basedOn w:val="Normal"/>
    <w:next w:val="Normal"/>
    <w:autoRedefine/>
    <w:uiPriority w:val="39"/>
    <w:unhideWhenUsed/>
    <w:rsid w:val="003E206F"/>
    <w:pPr>
      <w:tabs>
        <w:tab w:val="right" w:leader="dot" w:pos="9204"/>
      </w:tabs>
      <w:spacing w:after="100"/>
      <w:ind w:left="1701" w:hanging="708"/>
    </w:pPr>
  </w:style>
  <w:style w:type="paragraph" w:styleId="DipnotMetni">
    <w:name w:val="footnote text"/>
    <w:basedOn w:val="Normal"/>
    <w:link w:val="DipnotMetniChar"/>
    <w:uiPriority w:val="99"/>
    <w:rsid w:val="003466B4"/>
    <w:pPr>
      <w:spacing w:after="60" w:line="288" w:lineRule="auto"/>
      <w:jc w:val="both"/>
    </w:pPr>
    <w:rPr>
      <w:rFonts w:ascii="Arial" w:eastAsia="Arial Unicode MS" w:hAnsi="Arial" w:cs="Arial"/>
      <w:sz w:val="16"/>
      <w:szCs w:val="20"/>
      <w:lang w:val="de-DE" w:eastAsia="zh-CN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3466B4"/>
    <w:rPr>
      <w:rFonts w:ascii="Arial" w:eastAsia="Arial Unicode MS" w:hAnsi="Arial" w:cs="Arial"/>
      <w:sz w:val="16"/>
      <w:lang w:val="de-DE" w:eastAsia="zh-CN"/>
    </w:rPr>
  </w:style>
  <w:style w:type="character" w:styleId="DipnotBavurusu">
    <w:name w:val="footnote reference"/>
    <w:uiPriority w:val="99"/>
    <w:rsid w:val="003466B4"/>
    <w:rPr>
      <w:rFonts w:ascii="Arial" w:hAnsi="Arial" w:cs="Arial"/>
      <w:dstrike w:val="0"/>
      <w:sz w:val="20"/>
      <w:vertAlign w:val="superscript"/>
    </w:rPr>
  </w:style>
  <w:style w:type="paragraph" w:customStyle="1" w:styleId="BBBodyTextIndent4">
    <w:name w:val="B&amp;B Body Text Indent 4"/>
    <w:basedOn w:val="Normal"/>
    <w:rsid w:val="009105E3"/>
    <w:pPr>
      <w:spacing w:after="240"/>
      <w:ind w:left="2699"/>
      <w:jc w:val="both"/>
      <w:outlineLvl w:val="3"/>
    </w:pPr>
    <w:rPr>
      <w:rFonts w:ascii="Georgia" w:hAnsi="Georgia"/>
      <w:sz w:val="20"/>
      <w:lang w:val="en-GB" w:eastAsia="en-GB"/>
    </w:rPr>
  </w:style>
  <w:style w:type="character" w:styleId="Gl">
    <w:name w:val="Strong"/>
    <w:basedOn w:val="VarsaylanParagrafYazTipi"/>
    <w:uiPriority w:val="22"/>
    <w:qFormat/>
    <w:rsid w:val="00FF40F2"/>
    <w:rPr>
      <w:b/>
      <w:bCs/>
    </w:rPr>
  </w:style>
  <w:style w:type="character" w:customStyle="1" w:styleId="Balk4Char">
    <w:name w:val="Başlık 4 Char"/>
    <w:basedOn w:val="VarsaylanParagrafYazTipi"/>
    <w:link w:val="Balk4"/>
    <w:uiPriority w:val="9"/>
    <w:rsid w:val="0078162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781625"/>
    <w:pPr>
      <w:spacing w:after="200" w:line="276" w:lineRule="auto"/>
    </w:pPr>
    <w:rPr>
      <w:rFonts w:ascii="Calibri" w:eastAsia="Calibri" w:hAnsi="Calibri"/>
      <w:sz w:val="20"/>
      <w:szCs w:val="20"/>
      <w:lang w:val="tr-TR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781625"/>
    <w:rPr>
      <w:rFonts w:ascii="Calibri" w:eastAsia="Calibri" w:hAnsi="Calibri"/>
      <w:lang w:val="tr-TR"/>
    </w:rPr>
  </w:style>
  <w:style w:type="character" w:styleId="SonNotBavurusu">
    <w:name w:val="endnote reference"/>
    <w:basedOn w:val="VarsaylanParagrafYazTipi"/>
    <w:uiPriority w:val="99"/>
    <w:semiHidden/>
    <w:unhideWhenUsed/>
    <w:rsid w:val="00781625"/>
    <w:rPr>
      <w:vertAlign w:val="superscript"/>
    </w:rPr>
  </w:style>
  <w:style w:type="character" w:styleId="AklamaBavurusu">
    <w:name w:val="annotation reference"/>
    <w:basedOn w:val="VarsaylanParagrafYazTipi"/>
    <w:uiPriority w:val="99"/>
    <w:semiHidden/>
    <w:unhideWhenUsed/>
    <w:rsid w:val="003669B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3669B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3669B6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669B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669B6"/>
    <w:rPr>
      <w:b/>
      <w:bCs/>
    </w:rPr>
  </w:style>
  <w:style w:type="character" w:customStyle="1" w:styleId="Balk5Char">
    <w:name w:val="Başlık 5 Char"/>
    <w:basedOn w:val="VarsaylanParagrafYazTipi"/>
    <w:link w:val="Balk5"/>
    <w:uiPriority w:val="9"/>
    <w:rsid w:val="004E679E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36EA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zlenenKpr">
    <w:name w:val="FollowedHyperlink"/>
    <w:basedOn w:val="VarsaylanParagrafYazTipi"/>
    <w:uiPriority w:val="99"/>
    <w:semiHidden/>
    <w:unhideWhenUsed/>
    <w:rsid w:val="000B327A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rsid w:val="00C33861"/>
    <w:rPr>
      <w:color w:val="605E5C"/>
      <w:shd w:val="clear" w:color="auto" w:fill="E1DFDD"/>
    </w:rPr>
  </w:style>
  <w:style w:type="table" w:styleId="KlavuzTablo2-Vurgu1">
    <w:name w:val="Grid Table 2 Accent 1"/>
    <w:basedOn w:val="NormalTablo"/>
    <w:uiPriority w:val="47"/>
    <w:rsid w:val="0022109B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4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0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mekra-turkey.com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mekra-turkey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323375D2D9A54448A394864BDACF5ED" ma:contentTypeVersion="9" ma:contentTypeDescription="Yeni belge oluşturun." ma:contentTypeScope="" ma:versionID="21607fd7da4c63d104be40e9106708c1">
  <xsd:schema xmlns:xsd="http://www.w3.org/2001/XMLSchema" xmlns:xs="http://www.w3.org/2001/XMLSchema" xmlns:p="http://schemas.microsoft.com/office/2006/metadata/properties" xmlns:ns2="179c9df7-bfec-4257-afe4-54792d6740de" xmlns:ns3="934ccf59-02c5-48f0-bb95-93c206b50978" targetNamespace="http://schemas.microsoft.com/office/2006/metadata/properties" ma:root="true" ma:fieldsID="a62f03537adaee0f00ab5df7d6cbe305" ns2:_="" ns3:_="">
    <xsd:import namespace="179c9df7-bfec-4257-afe4-54792d6740de"/>
    <xsd:import namespace="934ccf59-02c5-48f0-bb95-93c206b509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TaxKeywordTaxHTField" minOccurs="0"/>
                <xsd:element ref="ns2:TaxCatchAll" minOccurs="0"/>
                <xsd:element ref="ns3:j706b248d8254d5ca0f62b6f448471ce" minOccurs="0"/>
                <xsd:element ref="ns2:_dlc_DocId" minOccurs="0"/>
                <xsd:element ref="ns2:_dlc_DocIdUrl" minOccurs="0"/>
                <xsd:element ref="ns2:_dlc_DocIdPersistId" minOccurs="0"/>
                <xsd:element ref="ns3:ce5272a5006e4d4385504605df6306e9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9c9df7-bfec-4257-afe4-54792d6740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1" nillable="true" ma:taxonomy="true" ma:internalName="TaxKeywordTaxHTField" ma:taxonomyFieldName="TaxKeyword" ma:displayName="Kurumsal Anahtar Sözcükler" ma:fieldId="{23f27201-bee3-471e-b2e7-b64fd8b7ca38}" ma:taxonomyMulti="true" ma:sspId="418c54c4-3fe2-4da3-a3ed-58a9693858cf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description="" ma:hidden="true" ma:list="{e6201808-5170-4ff3-8802-9a4119680b73}" ma:internalName="TaxCatchAll" ma:showField="CatchAllData" ma:web="179c9df7-bfec-4257-afe4-54792d6740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5" nillable="true" ma:displayName="Belge Kimliği Değeri" ma:description="Bu öğeye atanan belge kimliğinin değeri." ma:indexed="true" ma:internalName="_dlc_DocId" ma:readOnly="true">
      <xsd:simpleType>
        <xsd:restriction base="dms:Text"/>
      </xsd:simpleType>
    </xsd:element>
    <xsd:element name="_dlc_DocIdUrl" ma:index="16" nillable="true" ma:displayName="Belge Kimliği" ma:description="Bu belgeye yönelik kalıcı bağlantı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7" nillable="true" ma:displayName="Kalıcı Kimlik" ma:description="Eklerken kimliği koru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ccf59-02c5-48f0-bb95-93c206b50978" elementFormDefault="qualified">
    <xsd:import namespace="http://schemas.microsoft.com/office/2006/documentManagement/types"/>
    <xsd:import namespace="http://schemas.microsoft.com/office/infopath/2007/PartnerControls"/>
    <xsd:element name="j706b248d8254d5ca0f62b6f448471ce" ma:index="14" nillable="true" ma:taxonomy="true" ma:internalName="j706b248d8254d5ca0f62b6f448471ce" ma:taxonomyFieldName="Dil" ma:displayName="Dil" ma:default="" ma:fieldId="{3706b248-d825-4d5c-a0f6-2b6f448471ce}" ma:sspId="418c54c4-3fe2-4da3-a3ed-58a9693858cf" ma:termSetId="dfbd996c-d619-4b98-a755-e5ee387b171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e5272a5006e4d4385504605df6306e9" ma:index="19" nillable="true" ma:taxonomy="true" ma:internalName="ce5272a5006e4d4385504605df6306e9" ma:taxonomyFieldName="M_x00fc_vekkil" ma:displayName="Müvekkil" ma:default="" ma:fieldId="{ce5272a5-006e-4d43-8550-4605df6306e9}" ma:sspId="418c54c4-3fe2-4da3-a3ed-58a9693858cf" ma:termSetId="f97ffbd1-1b2d-48c9-be31-04e44c4d372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e5272a5006e4d4385504605df6306e9 xmlns="934ccf59-02c5-48f0-bb95-93c206b50978">
      <Terms xmlns="http://schemas.microsoft.com/office/infopath/2007/PartnerControls">
        <TermInfo xmlns="http://schemas.microsoft.com/office/infopath/2007/PartnerControls">
          <TermName xmlns="http://schemas.microsoft.com/office/infopath/2007/PartnerControls">BTS</TermName>
          <TermId xmlns="http://schemas.microsoft.com/office/infopath/2007/PartnerControls">974345ce-8c58-4175-a368-cb8726274a3f</TermId>
        </TermInfo>
      </Terms>
    </ce5272a5006e4d4385504605df6306e9>
    <TaxKeywordTaxHTField xmlns="179c9df7-bfec-4257-afe4-54792d6740de">
      <Terms xmlns="http://schemas.microsoft.com/office/infopath/2007/PartnerControls"/>
    </TaxKeywordTaxHTField>
    <j706b248d8254d5ca0f62b6f448471ce xmlns="934ccf59-02c5-48f0-bb95-93c206b50978">
      <Terms xmlns="http://schemas.microsoft.com/office/infopath/2007/PartnerControls">
        <TermInfo xmlns="http://schemas.microsoft.com/office/infopath/2007/PartnerControls">
          <TermName xmlns="http://schemas.microsoft.com/office/infopath/2007/PartnerControls">Türkçe</TermName>
          <TermId xmlns="http://schemas.microsoft.com/office/infopath/2007/PartnerControls">890ccf9a-1927-4fd6-9458-c831416f41a9</TermId>
        </TermInfo>
      </Terms>
    </j706b248d8254d5ca0f62b6f448471ce>
    <TaxCatchAll xmlns="179c9df7-bfec-4257-afe4-54792d6740de">
      <Value>5</Value>
      <Value>13</Value>
    </TaxCatchAll>
    <_dlc_DocId xmlns="179c9df7-bfec-4257-afe4-54792d6740de">BTSPARTNERS-4-5155</_dlc_DocId>
    <_dlc_DocIdUrl xmlns="179c9df7-bfec-4257-afe4-54792d6740de">
      <Url>https://btspartners.sharepoint.com/_layouts/15/DocIdRedir.aspx?ID=BTSPARTNERS-4-5155</Url>
      <Description>BTSPARTNERS-4-5155</Description>
    </_dlc_DocIdUrl>
  </documentManagement>
</p:properties>
</file>

<file path=customXml/itemProps1.xml><?xml version="1.0" encoding="utf-8"?>
<ds:datastoreItem xmlns:ds="http://schemas.openxmlformats.org/officeDocument/2006/customXml" ds:itemID="{A2C3445E-B6B9-4BF5-A019-FA1D3F1D41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F3829C-7930-4BCD-AA1F-05CDFDA8EE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70AEFC-4258-4817-8E74-DDA0FEB2C6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9c9df7-bfec-4257-afe4-54792d6740de"/>
    <ds:schemaRef ds:uri="934ccf59-02c5-48f0-bb95-93c206b509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247274-D40A-48EF-A1C9-6154FDB5989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1B72AFE-8B01-423A-B716-71F8CD0CC646}">
  <ds:schemaRefs>
    <ds:schemaRef ds:uri="http://schemas.microsoft.com/office/2006/metadata/properties"/>
    <ds:schemaRef ds:uri="http://schemas.microsoft.com/office/infopath/2007/PartnerControls"/>
    <ds:schemaRef ds:uri="934ccf59-02c5-48f0-bb95-93c206b50978"/>
    <ds:schemaRef ds:uri="179c9df7-bfec-4257-afe4-54792d6740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907</Words>
  <Characters>5171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APOLLO</Company>
  <LinksUpToDate>false</LinksUpToDate>
  <CharactersWithSpaces>6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TS</dc:creator>
  <cp:lastModifiedBy>Av. Ahmet Serkan Öksüz</cp:lastModifiedBy>
  <cp:revision>20</cp:revision>
  <cp:lastPrinted>2016-09-29T16:43:00Z</cp:lastPrinted>
  <dcterms:created xsi:type="dcterms:W3CDTF">2019-04-17T14:52:00Z</dcterms:created>
  <dcterms:modified xsi:type="dcterms:W3CDTF">2020-11-04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23375D2D9A54448A394864BDACF5ED</vt:lpwstr>
  </property>
  <property fmtid="{D5CDD505-2E9C-101B-9397-08002B2CF9AE}" pid="3" name="_dlc_DocIdItemGuid">
    <vt:lpwstr>be1dc119-f679-4dfd-a050-4e3628bf8278</vt:lpwstr>
  </property>
  <property fmtid="{D5CDD505-2E9C-101B-9397-08002B2CF9AE}" pid="4" name="TaxKeyword">
    <vt:lpwstr/>
  </property>
  <property fmtid="{D5CDD505-2E9C-101B-9397-08002B2CF9AE}" pid="5" name="Müvekkil">
    <vt:lpwstr>13;#BTS|974345ce-8c58-4175-a368-cb8726274a3f</vt:lpwstr>
  </property>
  <property fmtid="{D5CDD505-2E9C-101B-9397-08002B2CF9AE}" pid="6" name="Dil">
    <vt:lpwstr>5;#Türkçe|890ccf9a-1927-4fd6-9458-c831416f41a9</vt:lpwstr>
  </property>
</Properties>
</file>